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66549882" w:displacedByCustomXml="next"/>
    <w:sdt>
      <w:sdtPr>
        <w:alias w:val="Title"/>
        <w:tag w:val=""/>
        <w:id w:val="-55475313"/>
        <w:placeholder>
          <w:docPart w:val="B6B7553C9E2D406688A7A15DEE0939E4"/>
        </w:placeholder>
        <w:dataBinding w:prefixMappings="xmlns:ns0='http://purl.org/dc/elements/1.1/' xmlns:ns1='http://schemas.openxmlformats.org/package/2006/metadata/core-properties' " w:xpath="/ns1:coreProperties[1]/ns0:title[1]" w:storeItemID="{6C3C8BC8-F283-45AE-878A-BAB7291924A1}"/>
        <w:text/>
      </w:sdtPr>
      <w:sdtEndPr/>
      <w:sdtContent>
        <w:p w14:paraId="2D60409F" w14:textId="77777777" w:rsidR="0077409A" w:rsidRPr="00C35543" w:rsidRDefault="00943ED5" w:rsidP="00A75904">
          <w:pPr>
            <w:pStyle w:val="Heading1"/>
            <w:spacing w:line="240" w:lineRule="auto"/>
          </w:pPr>
          <w:r>
            <w:t>LIN-TEAK: AN ONLINE ORDERING SYSTEM AND FOOD SERVICE APPLICATION WITH THERMAL PRINTED RECEIPT OF LIN-TEAK MILK</w:t>
          </w:r>
          <w:r w:rsidR="00B8459A">
            <w:t xml:space="preserve"> </w:t>
          </w:r>
          <w:r>
            <w:t>TEA SHOP</w:t>
          </w:r>
        </w:p>
      </w:sdtContent>
    </w:sdt>
    <w:bookmarkEnd w:id="0" w:displacedByCustomXml="prev"/>
    <w:p w14:paraId="609BE2E2" w14:textId="77777777" w:rsidR="0077409A" w:rsidRPr="00C35543" w:rsidRDefault="0077409A" w:rsidP="00C35543">
      <w:pPr>
        <w:spacing w:line="240" w:lineRule="auto"/>
        <w:jc w:val="center"/>
      </w:pPr>
    </w:p>
    <w:p w14:paraId="575BF11C" w14:textId="77777777" w:rsidR="0077409A" w:rsidRPr="00C35543" w:rsidRDefault="0077409A" w:rsidP="00C35543">
      <w:pPr>
        <w:spacing w:line="240" w:lineRule="auto"/>
        <w:jc w:val="center"/>
      </w:pPr>
    </w:p>
    <w:p w14:paraId="7D3DA66B" w14:textId="77777777" w:rsidR="0077409A" w:rsidRPr="00C35543" w:rsidRDefault="0077409A" w:rsidP="00C35543">
      <w:pPr>
        <w:spacing w:line="240" w:lineRule="auto"/>
        <w:jc w:val="center"/>
      </w:pPr>
    </w:p>
    <w:p w14:paraId="4126629D" w14:textId="77777777" w:rsidR="0077409A" w:rsidRPr="00C35543" w:rsidRDefault="0077409A" w:rsidP="00C35543">
      <w:pPr>
        <w:spacing w:line="240" w:lineRule="auto"/>
        <w:jc w:val="center"/>
      </w:pPr>
    </w:p>
    <w:p w14:paraId="78A1F1BB" w14:textId="77777777" w:rsidR="0077409A" w:rsidRPr="00C35543" w:rsidRDefault="0077409A" w:rsidP="00C35543">
      <w:pPr>
        <w:spacing w:line="240" w:lineRule="auto"/>
        <w:jc w:val="center"/>
      </w:pPr>
    </w:p>
    <w:p w14:paraId="77C384D2" w14:textId="77777777" w:rsidR="0077409A" w:rsidRPr="00C35543" w:rsidRDefault="0077409A" w:rsidP="00C35543">
      <w:pPr>
        <w:spacing w:line="240" w:lineRule="auto"/>
        <w:jc w:val="center"/>
      </w:pPr>
    </w:p>
    <w:p w14:paraId="22CB7017" w14:textId="77777777" w:rsidR="0077409A" w:rsidRPr="00C35543" w:rsidRDefault="0077409A" w:rsidP="00C35543">
      <w:pPr>
        <w:spacing w:line="240" w:lineRule="auto"/>
        <w:jc w:val="center"/>
      </w:pPr>
    </w:p>
    <w:p w14:paraId="7197E94F" w14:textId="77777777" w:rsidR="0077409A" w:rsidRPr="00C35543" w:rsidRDefault="0077409A" w:rsidP="00C35543">
      <w:pPr>
        <w:spacing w:line="240" w:lineRule="auto"/>
        <w:jc w:val="center"/>
      </w:pPr>
    </w:p>
    <w:p w14:paraId="6BDE7C6C" w14:textId="77777777" w:rsidR="0077409A" w:rsidRPr="00C35543" w:rsidRDefault="0077409A" w:rsidP="00C35543">
      <w:pPr>
        <w:spacing w:line="240" w:lineRule="auto"/>
        <w:jc w:val="center"/>
      </w:pPr>
    </w:p>
    <w:p w14:paraId="51583DD5" w14:textId="77777777" w:rsidR="0077409A" w:rsidRPr="00C35543" w:rsidRDefault="0077409A" w:rsidP="00C35543">
      <w:pPr>
        <w:spacing w:line="240" w:lineRule="auto"/>
        <w:jc w:val="center"/>
      </w:pPr>
    </w:p>
    <w:p w14:paraId="4149054C" w14:textId="77777777" w:rsidR="0077409A" w:rsidRPr="00C35543" w:rsidRDefault="0077409A" w:rsidP="00C35543">
      <w:pPr>
        <w:spacing w:line="240" w:lineRule="auto"/>
        <w:jc w:val="center"/>
      </w:pPr>
    </w:p>
    <w:p w14:paraId="295D042F" w14:textId="77777777" w:rsidR="0077409A" w:rsidRPr="00C35543" w:rsidRDefault="0077409A" w:rsidP="00C35543">
      <w:pPr>
        <w:spacing w:line="240" w:lineRule="auto"/>
        <w:jc w:val="center"/>
      </w:pPr>
    </w:p>
    <w:p w14:paraId="7076552A" w14:textId="77777777" w:rsidR="0077409A" w:rsidRPr="00C35543" w:rsidRDefault="0077409A" w:rsidP="00C35543">
      <w:pPr>
        <w:spacing w:line="240" w:lineRule="auto"/>
        <w:jc w:val="center"/>
      </w:pPr>
    </w:p>
    <w:p w14:paraId="06AE2126" w14:textId="77777777" w:rsidR="0077409A" w:rsidRPr="00C35543" w:rsidRDefault="0077409A" w:rsidP="00C35543">
      <w:pPr>
        <w:spacing w:line="240" w:lineRule="auto"/>
        <w:jc w:val="center"/>
      </w:pPr>
    </w:p>
    <w:p w14:paraId="613A7011" w14:textId="77777777" w:rsidR="0077409A" w:rsidRPr="00C35543" w:rsidRDefault="0077409A" w:rsidP="00C35543">
      <w:pPr>
        <w:spacing w:line="240" w:lineRule="auto"/>
        <w:jc w:val="center"/>
      </w:pPr>
    </w:p>
    <w:p w14:paraId="19EA1E09" w14:textId="77777777" w:rsidR="0077409A" w:rsidRPr="00C35543" w:rsidRDefault="0077409A" w:rsidP="00C35543">
      <w:pPr>
        <w:spacing w:line="240" w:lineRule="auto"/>
        <w:jc w:val="center"/>
      </w:pPr>
    </w:p>
    <w:p w14:paraId="458EFB49" w14:textId="77777777" w:rsidR="0077409A" w:rsidRPr="00C35543" w:rsidRDefault="0077409A" w:rsidP="00C35543">
      <w:pPr>
        <w:spacing w:line="240" w:lineRule="auto"/>
        <w:jc w:val="center"/>
      </w:pPr>
    </w:p>
    <w:p w14:paraId="194B0C51" w14:textId="77777777" w:rsidR="0077409A" w:rsidRPr="00C35543" w:rsidRDefault="0077409A" w:rsidP="00C35543">
      <w:pPr>
        <w:spacing w:line="240" w:lineRule="auto"/>
        <w:jc w:val="center"/>
      </w:pPr>
    </w:p>
    <w:p w14:paraId="6F244F5F" w14:textId="77777777" w:rsidR="0077409A" w:rsidRPr="00C35543" w:rsidRDefault="0077409A" w:rsidP="00C35543">
      <w:pPr>
        <w:spacing w:line="240" w:lineRule="auto"/>
        <w:jc w:val="center"/>
      </w:pPr>
    </w:p>
    <w:p w14:paraId="5F05E872" w14:textId="77777777" w:rsidR="0077409A" w:rsidRPr="00C35543" w:rsidRDefault="0077409A" w:rsidP="00C35543">
      <w:pPr>
        <w:spacing w:line="240" w:lineRule="auto"/>
        <w:jc w:val="center"/>
      </w:pPr>
    </w:p>
    <w:p w14:paraId="00B33DDA" w14:textId="77777777" w:rsidR="0077409A" w:rsidRPr="00C35543" w:rsidRDefault="0077409A" w:rsidP="00C35543">
      <w:pPr>
        <w:spacing w:line="240" w:lineRule="auto"/>
        <w:jc w:val="center"/>
      </w:pPr>
    </w:p>
    <w:p w14:paraId="77587EE7" w14:textId="77777777" w:rsidR="0077409A" w:rsidRPr="00C35543" w:rsidRDefault="0077409A" w:rsidP="00C35543">
      <w:pPr>
        <w:spacing w:line="240" w:lineRule="auto"/>
        <w:jc w:val="center"/>
      </w:pPr>
    </w:p>
    <w:p w14:paraId="1909524B" w14:textId="77777777" w:rsidR="0077409A" w:rsidRPr="00C35543" w:rsidRDefault="0077409A" w:rsidP="00C35543">
      <w:pPr>
        <w:spacing w:line="240" w:lineRule="auto"/>
        <w:jc w:val="center"/>
      </w:pPr>
    </w:p>
    <w:p w14:paraId="15A6B554" w14:textId="77777777" w:rsidR="0077409A" w:rsidRPr="00C35543" w:rsidRDefault="0077409A" w:rsidP="00C35543">
      <w:pPr>
        <w:spacing w:line="240" w:lineRule="auto"/>
        <w:jc w:val="center"/>
      </w:pPr>
    </w:p>
    <w:p w14:paraId="37872631" w14:textId="77777777" w:rsidR="0077409A" w:rsidRPr="00C35543" w:rsidRDefault="0077409A" w:rsidP="00C35543">
      <w:pPr>
        <w:spacing w:line="240" w:lineRule="auto"/>
        <w:jc w:val="center"/>
      </w:pPr>
    </w:p>
    <w:p w14:paraId="56D0F500" w14:textId="77777777" w:rsidR="0077409A" w:rsidRPr="00C35543" w:rsidRDefault="0077409A" w:rsidP="00C35543">
      <w:pPr>
        <w:spacing w:line="240" w:lineRule="auto"/>
        <w:jc w:val="center"/>
      </w:pPr>
    </w:p>
    <w:p w14:paraId="2953DA9E" w14:textId="77777777" w:rsidR="0077409A" w:rsidRPr="00C35543" w:rsidRDefault="0077409A" w:rsidP="00C35543">
      <w:pPr>
        <w:spacing w:line="240" w:lineRule="auto"/>
        <w:jc w:val="center"/>
      </w:pPr>
    </w:p>
    <w:p w14:paraId="10F69C2B" w14:textId="77777777" w:rsidR="0077409A" w:rsidRPr="00C35543" w:rsidRDefault="0077409A" w:rsidP="00C35543">
      <w:pPr>
        <w:spacing w:line="240" w:lineRule="auto"/>
        <w:jc w:val="center"/>
      </w:pPr>
    </w:p>
    <w:p w14:paraId="5FD1DD02" w14:textId="77777777" w:rsidR="00F25818" w:rsidRPr="00C35543" w:rsidRDefault="00F25818" w:rsidP="00C35543">
      <w:pPr>
        <w:spacing w:line="240" w:lineRule="auto"/>
        <w:jc w:val="center"/>
      </w:pPr>
    </w:p>
    <w:p w14:paraId="11188932" w14:textId="77777777" w:rsidR="00F25818" w:rsidRPr="00C35543" w:rsidRDefault="00F25818" w:rsidP="00C35543">
      <w:pPr>
        <w:spacing w:line="240" w:lineRule="auto"/>
        <w:jc w:val="center"/>
      </w:pPr>
    </w:p>
    <w:p w14:paraId="7553F31E" w14:textId="77777777" w:rsidR="00F25818" w:rsidRPr="00C35543" w:rsidRDefault="00F25818" w:rsidP="00C35543">
      <w:pPr>
        <w:spacing w:line="240" w:lineRule="auto"/>
        <w:jc w:val="center"/>
      </w:pPr>
    </w:p>
    <w:p w14:paraId="30A2A954" w14:textId="77777777" w:rsidR="00F25818" w:rsidRPr="00C35543" w:rsidRDefault="00F25818" w:rsidP="00C35543">
      <w:pPr>
        <w:spacing w:line="240" w:lineRule="auto"/>
        <w:jc w:val="center"/>
      </w:pPr>
    </w:p>
    <w:p w14:paraId="6B46D6DA" w14:textId="77777777" w:rsidR="00893222" w:rsidRDefault="00893222" w:rsidP="00C35543">
      <w:pPr>
        <w:spacing w:line="240" w:lineRule="auto"/>
        <w:jc w:val="center"/>
      </w:pPr>
    </w:p>
    <w:p w14:paraId="17AD5326" w14:textId="77777777" w:rsidR="00893222" w:rsidRDefault="00893222" w:rsidP="00C35543">
      <w:pPr>
        <w:spacing w:line="240" w:lineRule="auto"/>
        <w:jc w:val="center"/>
        <w:rPr>
          <w:b/>
        </w:rPr>
      </w:pPr>
    </w:p>
    <w:p w14:paraId="6F5B8649" w14:textId="77777777" w:rsidR="00893222" w:rsidRDefault="00893222" w:rsidP="00C35543">
      <w:pPr>
        <w:spacing w:line="240" w:lineRule="auto"/>
        <w:jc w:val="center"/>
        <w:rPr>
          <w:b/>
        </w:rPr>
      </w:pPr>
    </w:p>
    <w:p w14:paraId="253B822D" w14:textId="77777777" w:rsidR="00CD2B25" w:rsidRDefault="00CD2B25" w:rsidP="00C35543">
      <w:pPr>
        <w:spacing w:line="240" w:lineRule="auto"/>
        <w:jc w:val="center"/>
        <w:rPr>
          <w:b/>
        </w:rPr>
      </w:pPr>
    </w:p>
    <w:p w14:paraId="76FDC24D" w14:textId="77777777" w:rsidR="00CD2B25" w:rsidRDefault="00CD2B25" w:rsidP="00C35543">
      <w:pPr>
        <w:spacing w:line="240" w:lineRule="auto"/>
        <w:jc w:val="center"/>
        <w:rPr>
          <w:b/>
        </w:rPr>
      </w:pPr>
    </w:p>
    <w:p w14:paraId="0013E888" w14:textId="77777777" w:rsidR="00CD2B25" w:rsidRDefault="00CD2B25" w:rsidP="00C35543">
      <w:pPr>
        <w:spacing w:line="240" w:lineRule="auto"/>
        <w:jc w:val="center"/>
        <w:rPr>
          <w:b/>
        </w:rPr>
      </w:pPr>
    </w:p>
    <w:p w14:paraId="16CC53E5" w14:textId="77777777" w:rsidR="00CD2B25" w:rsidRDefault="00CD2B25" w:rsidP="00C35543">
      <w:pPr>
        <w:spacing w:line="240" w:lineRule="auto"/>
        <w:jc w:val="center"/>
        <w:rPr>
          <w:b/>
        </w:rPr>
      </w:pPr>
    </w:p>
    <w:p w14:paraId="37BB2B4B" w14:textId="77777777" w:rsidR="00CD2B25" w:rsidRDefault="00CD2B25" w:rsidP="00C35543">
      <w:pPr>
        <w:spacing w:line="240" w:lineRule="auto"/>
        <w:jc w:val="center"/>
        <w:rPr>
          <w:b/>
        </w:rPr>
      </w:pPr>
    </w:p>
    <w:p w14:paraId="2278BF19" w14:textId="77777777" w:rsidR="00CD2B25" w:rsidRDefault="00CD2B25" w:rsidP="00C35543">
      <w:pPr>
        <w:spacing w:line="240" w:lineRule="auto"/>
        <w:jc w:val="center"/>
        <w:rPr>
          <w:b/>
        </w:rPr>
      </w:pPr>
    </w:p>
    <w:p w14:paraId="0D47E419" w14:textId="77777777" w:rsidR="00CD2B25" w:rsidRDefault="00CD2B25" w:rsidP="00C35543">
      <w:pPr>
        <w:spacing w:line="240" w:lineRule="auto"/>
        <w:jc w:val="center"/>
        <w:rPr>
          <w:b/>
        </w:rPr>
      </w:pPr>
    </w:p>
    <w:p w14:paraId="1A064789" w14:textId="77777777" w:rsidR="00CD2B25" w:rsidRDefault="00CD2B25" w:rsidP="00C35543">
      <w:pPr>
        <w:spacing w:line="240" w:lineRule="auto"/>
        <w:jc w:val="center"/>
        <w:rPr>
          <w:b/>
        </w:rPr>
      </w:pPr>
    </w:p>
    <w:p w14:paraId="7DF30BF0" w14:textId="77777777" w:rsidR="00CD2B25" w:rsidRDefault="00CD2B25" w:rsidP="00C35543">
      <w:pPr>
        <w:spacing w:line="240" w:lineRule="auto"/>
        <w:jc w:val="center"/>
        <w:rPr>
          <w:b/>
        </w:rPr>
      </w:pPr>
    </w:p>
    <w:p w14:paraId="701DE6BA" w14:textId="77777777" w:rsidR="00CD2B25" w:rsidRDefault="00CD2B25" w:rsidP="00C35543">
      <w:pPr>
        <w:spacing w:line="240" w:lineRule="auto"/>
        <w:jc w:val="center"/>
        <w:rPr>
          <w:b/>
        </w:rPr>
      </w:pPr>
    </w:p>
    <w:p w14:paraId="4629672E" w14:textId="77777777" w:rsidR="00893222" w:rsidRDefault="00893222" w:rsidP="00C35543">
      <w:pPr>
        <w:spacing w:line="240" w:lineRule="auto"/>
        <w:jc w:val="center"/>
        <w:rPr>
          <w:b/>
        </w:rPr>
      </w:pPr>
    </w:p>
    <w:p w14:paraId="3D68220F" w14:textId="77777777" w:rsidR="007B073D" w:rsidRDefault="007B073D" w:rsidP="00C35543">
      <w:pPr>
        <w:spacing w:line="240" w:lineRule="auto"/>
        <w:jc w:val="center"/>
        <w:rPr>
          <w:b/>
        </w:rPr>
      </w:pPr>
      <w:r>
        <w:rPr>
          <w:b/>
        </w:rPr>
        <w:fldChar w:fldCharType="begin"/>
      </w:r>
      <w:r>
        <w:rPr>
          <w:b/>
        </w:rPr>
        <w:instrText xml:space="preserve"> DOCPROPERTY  "GN MI. FN - Defacto"  \* MERGEFORMAT </w:instrText>
      </w:r>
      <w:r>
        <w:rPr>
          <w:b/>
        </w:rPr>
        <w:fldChar w:fldCharType="separate"/>
      </w:r>
      <w:r>
        <w:rPr>
          <w:b/>
        </w:rPr>
        <w:t>HANNIE MAY G. DEFACTO</w:t>
      </w:r>
      <w:r>
        <w:rPr>
          <w:b/>
        </w:rPr>
        <w:fldChar w:fldCharType="end"/>
      </w:r>
    </w:p>
    <w:p w14:paraId="5EEF64D3" w14:textId="77777777" w:rsidR="00893222" w:rsidRPr="00CD2B25" w:rsidRDefault="007B073D" w:rsidP="00C35543">
      <w:pPr>
        <w:spacing w:line="240" w:lineRule="auto"/>
        <w:jc w:val="center"/>
        <w:rPr>
          <w:b/>
        </w:rPr>
      </w:pPr>
      <w:r>
        <w:rPr>
          <w:b/>
        </w:rPr>
        <w:fldChar w:fldCharType="begin"/>
      </w:r>
      <w:r>
        <w:rPr>
          <w:b/>
        </w:rPr>
        <w:instrText xml:space="preserve"> DOCPROPERTY  "GN MI. FN - Consuelo"  \* MERGEFORMAT </w:instrText>
      </w:r>
      <w:r>
        <w:rPr>
          <w:b/>
        </w:rPr>
        <w:fldChar w:fldCharType="separate"/>
      </w:r>
      <w:r>
        <w:rPr>
          <w:b/>
        </w:rPr>
        <w:t>JOHN PAUL R. CONSUELO</w:t>
      </w:r>
      <w:r>
        <w:rPr>
          <w:b/>
        </w:rPr>
        <w:fldChar w:fldCharType="end"/>
      </w:r>
    </w:p>
    <w:p w14:paraId="20FBE884" w14:textId="77777777" w:rsidR="00893222" w:rsidRDefault="007B073D" w:rsidP="00CD2B25">
      <w:pPr>
        <w:spacing w:line="240" w:lineRule="auto"/>
        <w:jc w:val="center"/>
        <w:rPr>
          <w:b/>
        </w:rPr>
      </w:pPr>
      <w:r>
        <w:rPr>
          <w:b/>
        </w:rPr>
        <w:fldChar w:fldCharType="begin"/>
      </w:r>
      <w:r>
        <w:rPr>
          <w:b/>
        </w:rPr>
        <w:instrText xml:space="preserve"> DOCPROPERTY  "GN MI. FN - Amolat"  \* MERGEFORMAT </w:instrText>
      </w:r>
      <w:r>
        <w:rPr>
          <w:b/>
        </w:rPr>
        <w:fldChar w:fldCharType="separate"/>
      </w:r>
      <w:r>
        <w:rPr>
          <w:b/>
        </w:rPr>
        <w:t>NOMMEL ISANAR L. AMOLAT</w:t>
      </w:r>
      <w:r>
        <w:rPr>
          <w:b/>
        </w:rPr>
        <w:fldChar w:fldCharType="end"/>
      </w:r>
    </w:p>
    <w:p w14:paraId="7B13DF13" w14:textId="77777777" w:rsidR="00310782" w:rsidRPr="00C35543" w:rsidRDefault="0077409A" w:rsidP="00C35543">
      <w:pPr>
        <w:spacing w:line="240" w:lineRule="auto"/>
        <w:jc w:val="center"/>
      </w:pPr>
      <w:r w:rsidRPr="00C35543">
        <w:t>March 2021</w:t>
      </w:r>
      <w:r w:rsidR="00310782" w:rsidRPr="00C35543">
        <w:br w:type="page"/>
      </w:r>
    </w:p>
    <w:p w14:paraId="4461D4E9" w14:textId="6467616B" w:rsidR="00611A80" w:rsidRPr="00C35543" w:rsidRDefault="00611A80" w:rsidP="00C35543">
      <w:pPr>
        <w:pStyle w:val="Heading1"/>
      </w:pPr>
      <w:bookmarkStart w:id="1" w:name="_Toc66549883"/>
      <w:r w:rsidRPr="00C35543">
        <w:lastRenderedPageBreak/>
        <w:t>TABLE OF CONTENTS</w:t>
      </w:r>
      <w:bookmarkEnd w:id="1"/>
    </w:p>
    <w:sdt>
      <w:sdtPr>
        <w:id w:val="1426391201"/>
        <w:docPartObj>
          <w:docPartGallery w:val="Table of Contents"/>
          <w:docPartUnique/>
        </w:docPartObj>
      </w:sdtPr>
      <w:sdtEndPr>
        <w:rPr>
          <w:b/>
          <w:bCs/>
          <w:noProof/>
        </w:rPr>
      </w:sdtEndPr>
      <w:sdtContent>
        <w:p w14:paraId="141B92BB" w14:textId="0F157B44" w:rsidR="00EF71D5" w:rsidRDefault="001E66EE" w:rsidP="009F4CD2">
          <w:pPr>
            <w:pStyle w:val="TOC1"/>
            <w:tabs>
              <w:tab w:val="right" w:leader="dot" w:pos="8296"/>
            </w:tabs>
            <w:spacing w:after="0"/>
            <w:rPr>
              <w:rFonts w:asciiTheme="minorHAnsi" w:eastAsiaTheme="minorEastAsia" w:hAnsiTheme="minorHAnsi" w:cstheme="minorBidi"/>
              <w:noProof/>
              <w:lang w:val="en-PH" w:eastAsia="en-PH"/>
            </w:rPr>
          </w:pPr>
          <w:r w:rsidRPr="00C35543">
            <w:fldChar w:fldCharType="begin"/>
          </w:r>
          <w:r w:rsidRPr="00C35543">
            <w:instrText xml:space="preserve"> TOC \o "1-3" \h \z \u </w:instrText>
          </w:r>
          <w:r w:rsidRPr="00C35543">
            <w:fldChar w:fldCharType="separate"/>
          </w:r>
          <w:hyperlink w:anchor="_Toc66549882" w:history="1">
            <w:r w:rsidR="00EF71D5">
              <w:rPr>
                <w:rStyle w:val="Hyperlink"/>
                <w:b/>
                <w:noProof/>
              </w:rPr>
              <w:t>TITLE PAGE</w:t>
            </w:r>
            <w:r w:rsidR="00EF71D5">
              <w:rPr>
                <w:noProof/>
                <w:webHidden/>
              </w:rPr>
              <w:tab/>
            </w:r>
            <w:r w:rsidR="00EF71D5">
              <w:rPr>
                <w:noProof/>
                <w:webHidden/>
              </w:rPr>
              <w:fldChar w:fldCharType="begin"/>
            </w:r>
            <w:r w:rsidR="00EF71D5">
              <w:rPr>
                <w:noProof/>
                <w:webHidden/>
              </w:rPr>
              <w:instrText xml:space="preserve"> PAGEREF _Toc66549882 \h </w:instrText>
            </w:r>
            <w:r w:rsidR="00EF71D5">
              <w:rPr>
                <w:noProof/>
                <w:webHidden/>
              </w:rPr>
            </w:r>
            <w:r w:rsidR="00EF71D5">
              <w:rPr>
                <w:noProof/>
                <w:webHidden/>
              </w:rPr>
              <w:fldChar w:fldCharType="separate"/>
            </w:r>
            <w:r w:rsidR="00397B8F">
              <w:rPr>
                <w:noProof/>
                <w:webHidden/>
              </w:rPr>
              <w:t>i</w:t>
            </w:r>
            <w:r w:rsidR="00EF71D5">
              <w:rPr>
                <w:noProof/>
                <w:webHidden/>
              </w:rPr>
              <w:fldChar w:fldCharType="end"/>
            </w:r>
          </w:hyperlink>
        </w:p>
        <w:p w14:paraId="00D8B939" w14:textId="4F8F8705" w:rsidR="00EF71D5" w:rsidRDefault="00EF71D5" w:rsidP="009F4CD2">
          <w:pPr>
            <w:pStyle w:val="TOC1"/>
            <w:tabs>
              <w:tab w:val="right" w:leader="dot" w:pos="8296"/>
            </w:tabs>
            <w:spacing w:after="0"/>
            <w:rPr>
              <w:rFonts w:asciiTheme="minorHAnsi" w:eastAsiaTheme="minorEastAsia" w:hAnsiTheme="minorHAnsi" w:cstheme="minorBidi"/>
              <w:noProof/>
              <w:lang w:val="en-PH" w:eastAsia="en-PH"/>
            </w:rPr>
          </w:pPr>
          <w:hyperlink w:anchor="_Toc66549883" w:history="1">
            <w:r w:rsidRPr="00EF71D5">
              <w:rPr>
                <w:rStyle w:val="Hyperlink"/>
                <w:b/>
                <w:noProof/>
              </w:rPr>
              <w:t>TABLE OF CONTENTS</w:t>
            </w:r>
            <w:r>
              <w:rPr>
                <w:noProof/>
                <w:webHidden/>
              </w:rPr>
              <w:tab/>
            </w:r>
            <w:r>
              <w:rPr>
                <w:noProof/>
                <w:webHidden/>
              </w:rPr>
              <w:fldChar w:fldCharType="begin"/>
            </w:r>
            <w:r>
              <w:rPr>
                <w:noProof/>
                <w:webHidden/>
              </w:rPr>
              <w:instrText xml:space="preserve"> PAGEREF _Toc66549883 \h </w:instrText>
            </w:r>
            <w:r>
              <w:rPr>
                <w:noProof/>
                <w:webHidden/>
              </w:rPr>
            </w:r>
            <w:r>
              <w:rPr>
                <w:noProof/>
                <w:webHidden/>
              </w:rPr>
              <w:fldChar w:fldCharType="separate"/>
            </w:r>
            <w:r w:rsidR="00397B8F">
              <w:rPr>
                <w:noProof/>
                <w:webHidden/>
              </w:rPr>
              <w:t>ii</w:t>
            </w:r>
            <w:r>
              <w:rPr>
                <w:noProof/>
                <w:webHidden/>
              </w:rPr>
              <w:fldChar w:fldCharType="end"/>
            </w:r>
          </w:hyperlink>
        </w:p>
        <w:p w14:paraId="15467668" w14:textId="1970C67E" w:rsidR="00EF71D5" w:rsidRDefault="00EF71D5" w:rsidP="009F4CD2">
          <w:pPr>
            <w:pStyle w:val="TOC1"/>
            <w:tabs>
              <w:tab w:val="right" w:leader="dot" w:pos="8296"/>
            </w:tabs>
            <w:spacing w:after="0"/>
            <w:rPr>
              <w:rFonts w:asciiTheme="minorHAnsi" w:eastAsiaTheme="minorEastAsia" w:hAnsiTheme="minorHAnsi" w:cstheme="minorBidi"/>
              <w:noProof/>
              <w:lang w:val="en-PH" w:eastAsia="en-PH"/>
            </w:rPr>
          </w:pPr>
          <w:hyperlink w:anchor="_Toc66549884" w:history="1">
            <w:r w:rsidRPr="00EF71D5">
              <w:rPr>
                <w:rStyle w:val="Hyperlink"/>
                <w:b/>
                <w:noProof/>
              </w:rPr>
              <w:t>INTRODUCTION</w:t>
            </w:r>
            <w:r>
              <w:rPr>
                <w:noProof/>
                <w:webHidden/>
              </w:rPr>
              <w:tab/>
            </w:r>
            <w:r>
              <w:rPr>
                <w:noProof/>
                <w:webHidden/>
              </w:rPr>
              <w:fldChar w:fldCharType="begin"/>
            </w:r>
            <w:r>
              <w:rPr>
                <w:noProof/>
                <w:webHidden/>
              </w:rPr>
              <w:instrText xml:space="preserve"> PAGEREF _Toc66549884 \h </w:instrText>
            </w:r>
            <w:r>
              <w:rPr>
                <w:noProof/>
                <w:webHidden/>
              </w:rPr>
            </w:r>
            <w:r>
              <w:rPr>
                <w:noProof/>
                <w:webHidden/>
              </w:rPr>
              <w:fldChar w:fldCharType="separate"/>
            </w:r>
            <w:r w:rsidR="00397B8F">
              <w:rPr>
                <w:noProof/>
                <w:webHidden/>
              </w:rPr>
              <w:t>1</w:t>
            </w:r>
            <w:r>
              <w:rPr>
                <w:noProof/>
                <w:webHidden/>
              </w:rPr>
              <w:fldChar w:fldCharType="end"/>
            </w:r>
          </w:hyperlink>
        </w:p>
        <w:p w14:paraId="4B393E30" w14:textId="1DD6C3DC" w:rsidR="00EF71D5" w:rsidRDefault="00EF71D5"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5" w:history="1">
            <w:r w:rsidRPr="00F311F3">
              <w:rPr>
                <w:rStyle w:val="Hyperlink"/>
                <w:noProof/>
              </w:rPr>
              <w:t>Background of the Study</w:t>
            </w:r>
            <w:r>
              <w:rPr>
                <w:noProof/>
                <w:webHidden/>
              </w:rPr>
              <w:tab/>
            </w:r>
            <w:r>
              <w:rPr>
                <w:noProof/>
                <w:webHidden/>
              </w:rPr>
              <w:fldChar w:fldCharType="begin"/>
            </w:r>
            <w:r>
              <w:rPr>
                <w:noProof/>
                <w:webHidden/>
              </w:rPr>
              <w:instrText xml:space="preserve"> PAGEREF _Toc66549885 \h </w:instrText>
            </w:r>
            <w:r>
              <w:rPr>
                <w:noProof/>
                <w:webHidden/>
              </w:rPr>
            </w:r>
            <w:r>
              <w:rPr>
                <w:noProof/>
                <w:webHidden/>
              </w:rPr>
              <w:fldChar w:fldCharType="separate"/>
            </w:r>
            <w:r w:rsidR="00397B8F">
              <w:rPr>
                <w:noProof/>
                <w:webHidden/>
              </w:rPr>
              <w:t>1</w:t>
            </w:r>
            <w:r>
              <w:rPr>
                <w:noProof/>
                <w:webHidden/>
              </w:rPr>
              <w:fldChar w:fldCharType="end"/>
            </w:r>
          </w:hyperlink>
        </w:p>
        <w:p w14:paraId="6E138493" w14:textId="3E90C7DA" w:rsidR="00EF71D5" w:rsidRDefault="00EF71D5"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6" w:history="1">
            <w:r w:rsidRPr="00F311F3">
              <w:rPr>
                <w:rStyle w:val="Hyperlink"/>
                <w:noProof/>
              </w:rPr>
              <w:t>Overview of the Current State of the Technology</w:t>
            </w:r>
            <w:r>
              <w:rPr>
                <w:noProof/>
                <w:webHidden/>
              </w:rPr>
              <w:tab/>
            </w:r>
            <w:r>
              <w:rPr>
                <w:noProof/>
                <w:webHidden/>
              </w:rPr>
              <w:fldChar w:fldCharType="begin"/>
            </w:r>
            <w:r>
              <w:rPr>
                <w:noProof/>
                <w:webHidden/>
              </w:rPr>
              <w:instrText xml:space="preserve"> PAGEREF _Toc66549886 \h </w:instrText>
            </w:r>
            <w:r>
              <w:rPr>
                <w:noProof/>
                <w:webHidden/>
              </w:rPr>
            </w:r>
            <w:r>
              <w:rPr>
                <w:noProof/>
                <w:webHidden/>
              </w:rPr>
              <w:fldChar w:fldCharType="separate"/>
            </w:r>
            <w:r w:rsidR="00397B8F">
              <w:rPr>
                <w:noProof/>
                <w:webHidden/>
              </w:rPr>
              <w:t>1</w:t>
            </w:r>
            <w:r>
              <w:rPr>
                <w:noProof/>
                <w:webHidden/>
              </w:rPr>
              <w:fldChar w:fldCharType="end"/>
            </w:r>
          </w:hyperlink>
        </w:p>
        <w:p w14:paraId="7DD1E858" w14:textId="36462DF4" w:rsidR="00EF71D5" w:rsidRDefault="00EF71D5"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7" w:history="1">
            <w:r w:rsidRPr="00F311F3">
              <w:rPr>
                <w:rStyle w:val="Hyperlink"/>
                <w:noProof/>
              </w:rPr>
              <w:t>Statement of the Problem</w:t>
            </w:r>
            <w:r>
              <w:rPr>
                <w:noProof/>
                <w:webHidden/>
              </w:rPr>
              <w:tab/>
            </w:r>
            <w:r>
              <w:rPr>
                <w:noProof/>
                <w:webHidden/>
              </w:rPr>
              <w:fldChar w:fldCharType="begin"/>
            </w:r>
            <w:r>
              <w:rPr>
                <w:noProof/>
                <w:webHidden/>
              </w:rPr>
              <w:instrText xml:space="preserve"> PAGEREF _Toc66549887 \h </w:instrText>
            </w:r>
            <w:r>
              <w:rPr>
                <w:noProof/>
                <w:webHidden/>
              </w:rPr>
            </w:r>
            <w:r>
              <w:rPr>
                <w:noProof/>
                <w:webHidden/>
              </w:rPr>
              <w:fldChar w:fldCharType="separate"/>
            </w:r>
            <w:r w:rsidR="00397B8F">
              <w:rPr>
                <w:noProof/>
                <w:webHidden/>
              </w:rPr>
              <w:t>1</w:t>
            </w:r>
            <w:r>
              <w:rPr>
                <w:noProof/>
                <w:webHidden/>
              </w:rPr>
              <w:fldChar w:fldCharType="end"/>
            </w:r>
          </w:hyperlink>
        </w:p>
        <w:p w14:paraId="78CB7C5D" w14:textId="4FDC45F8" w:rsidR="00EF71D5" w:rsidRDefault="00EF71D5"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8" w:history="1">
            <w:r w:rsidRPr="00F311F3">
              <w:rPr>
                <w:rStyle w:val="Hyperlink"/>
                <w:noProof/>
              </w:rPr>
              <w:t>Objective of the Study</w:t>
            </w:r>
            <w:r>
              <w:rPr>
                <w:noProof/>
                <w:webHidden/>
              </w:rPr>
              <w:tab/>
            </w:r>
            <w:r>
              <w:rPr>
                <w:noProof/>
                <w:webHidden/>
              </w:rPr>
              <w:fldChar w:fldCharType="begin"/>
            </w:r>
            <w:r>
              <w:rPr>
                <w:noProof/>
                <w:webHidden/>
              </w:rPr>
              <w:instrText xml:space="preserve"> PAGEREF _Toc66549888 \h </w:instrText>
            </w:r>
            <w:r>
              <w:rPr>
                <w:noProof/>
                <w:webHidden/>
              </w:rPr>
            </w:r>
            <w:r>
              <w:rPr>
                <w:noProof/>
                <w:webHidden/>
              </w:rPr>
              <w:fldChar w:fldCharType="separate"/>
            </w:r>
            <w:r w:rsidR="00397B8F">
              <w:rPr>
                <w:noProof/>
                <w:webHidden/>
              </w:rPr>
              <w:t>1</w:t>
            </w:r>
            <w:r>
              <w:rPr>
                <w:noProof/>
                <w:webHidden/>
              </w:rPr>
              <w:fldChar w:fldCharType="end"/>
            </w:r>
          </w:hyperlink>
        </w:p>
        <w:p w14:paraId="316EFA7D" w14:textId="376BBE17" w:rsidR="00EF71D5" w:rsidRDefault="00EF71D5"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9" w:history="1">
            <w:r w:rsidRPr="00F311F3">
              <w:rPr>
                <w:rStyle w:val="Hyperlink"/>
                <w:noProof/>
              </w:rPr>
              <w:t>Scope and Limitation</w:t>
            </w:r>
            <w:r>
              <w:rPr>
                <w:noProof/>
                <w:webHidden/>
              </w:rPr>
              <w:tab/>
            </w:r>
            <w:r>
              <w:rPr>
                <w:noProof/>
                <w:webHidden/>
              </w:rPr>
              <w:fldChar w:fldCharType="begin"/>
            </w:r>
            <w:r>
              <w:rPr>
                <w:noProof/>
                <w:webHidden/>
              </w:rPr>
              <w:instrText xml:space="preserve"> PAGEREF _Toc66549889 \h </w:instrText>
            </w:r>
            <w:r>
              <w:rPr>
                <w:noProof/>
                <w:webHidden/>
              </w:rPr>
            </w:r>
            <w:r>
              <w:rPr>
                <w:noProof/>
                <w:webHidden/>
              </w:rPr>
              <w:fldChar w:fldCharType="separate"/>
            </w:r>
            <w:r w:rsidR="00397B8F">
              <w:rPr>
                <w:noProof/>
                <w:webHidden/>
              </w:rPr>
              <w:t>1</w:t>
            </w:r>
            <w:r>
              <w:rPr>
                <w:noProof/>
                <w:webHidden/>
              </w:rPr>
              <w:fldChar w:fldCharType="end"/>
            </w:r>
          </w:hyperlink>
        </w:p>
        <w:p w14:paraId="098C6D3F" w14:textId="2C2EB973" w:rsidR="00EF71D5" w:rsidRDefault="00EF71D5" w:rsidP="009F4CD2">
          <w:pPr>
            <w:pStyle w:val="TOC3"/>
            <w:tabs>
              <w:tab w:val="right" w:leader="dot" w:pos="8296"/>
            </w:tabs>
            <w:spacing w:after="0"/>
            <w:rPr>
              <w:rFonts w:asciiTheme="minorHAnsi" w:eastAsiaTheme="minorEastAsia" w:hAnsiTheme="minorHAnsi" w:cstheme="minorBidi"/>
              <w:noProof/>
              <w:lang w:val="en-PH" w:eastAsia="en-PH"/>
            </w:rPr>
          </w:pPr>
          <w:hyperlink w:anchor="_Toc66549890" w:history="1">
            <w:r w:rsidRPr="00F311F3">
              <w:rPr>
                <w:rStyle w:val="Hyperlink"/>
                <w:noProof/>
              </w:rPr>
              <w:t>Scope</w:t>
            </w:r>
            <w:r>
              <w:rPr>
                <w:noProof/>
                <w:webHidden/>
              </w:rPr>
              <w:tab/>
            </w:r>
            <w:r>
              <w:rPr>
                <w:noProof/>
                <w:webHidden/>
              </w:rPr>
              <w:fldChar w:fldCharType="begin"/>
            </w:r>
            <w:r>
              <w:rPr>
                <w:noProof/>
                <w:webHidden/>
              </w:rPr>
              <w:instrText xml:space="preserve"> PAGEREF _Toc66549890 \h </w:instrText>
            </w:r>
            <w:r>
              <w:rPr>
                <w:noProof/>
                <w:webHidden/>
              </w:rPr>
            </w:r>
            <w:r>
              <w:rPr>
                <w:noProof/>
                <w:webHidden/>
              </w:rPr>
              <w:fldChar w:fldCharType="separate"/>
            </w:r>
            <w:r w:rsidR="00397B8F">
              <w:rPr>
                <w:noProof/>
                <w:webHidden/>
              </w:rPr>
              <w:t>1</w:t>
            </w:r>
            <w:r>
              <w:rPr>
                <w:noProof/>
                <w:webHidden/>
              </w:rPr>
              <w:fldChar w:fldCharType="end"/>
            </w:r>
          </w:hyperlink>
        </w:p>
        <w:p w14:paraId="6B47C993" w14:textId="2088D730" w:rsidR="00EF71D5" w:rsidRDefault="00EF71D5" w:rsidP="009F4CD2">
          <w:pPr>
            <w:pStyle w:val="TOC3"/>
            <w:tabs>
              <w:tab w:val="right" w:leader="dot" w:pos="8296"/>
            </w:tabs>
            <w:spacing w:after="0"/>
            <w:rPr>
              <w:rFonts w:asciiTheme="minorHAnsi" w:eastAsiaTheme="minorEastAsia" w:hAnsiTheme="minorHAnsi" w:cstheme="minorBidi"/>
              <w:noProof/>
              <w:lang w:val="en-PH" w:eastAsia="en-PH"/>
            </w:rPr>
          </w:pPr>
          <w:hyperlink w:anchor="_Toc66549891" w:history="1">
            <w:r w:rsidRPr="00F311F3">
              <w:rPr>
                <w:rStyle w:val="Hyperlink"/>
                <w:noProof/>
              </w:rPr>
              <w:t>Limitation</w:t>
            </w:r>
            <w:r>
              <w:rPr>
                <w:noProof/>
                <w:webHidden/>
              </w:rPr>
              <w:tab/>
            </w:r>
            <w:r>
              <w:rPr>
                <w:noProof/>
                <w:webHidden/>
              </w:rPr>
              <w:fldChar w:fldCharType="begin"/>
            </w:r>
            <w:r>
              <w:rPr>
                <w:noProof/>
                <w:webHidden/>
              </w:rPr>
              <w:instrText xml:space="preserve"> PAGEREF _Toc66549891 \h </w:instrText>
            </w:r>
            <w:r>
              <w:rPr>
                <w:noProof/>
                <w:webHidden/>
              </w:rPr>
            </w:r>
            <w:r>
              <w:rPr>
                <w:noProof/>
                <w:webHidden/>
              </w:rPr>
              <w:fldChar w:fldCharType="separate"/>
            </w:r>
            <w:r w:rsidR="00397B8F">
              <w:rPr>
                <w:noProof/>
                <w:webHidden/>
              </w:rPr>
              <w:t>3</w:t>
            </w:r>
            <w:r>
              <w:rPr>
                <w:noProof/>
                <w:webHidden/>
              </w:rPr>
              <w:fldChar w:fldCharType="end"/>
            </w:r>
          </w:hyperlink>
        </w:p>
        <w:p w14:paraId="3C0CF561" w14:textId="627B8E03" w:rsidR="00EF71D5" w:rsidRDefault="00EF71D5"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92" w:history="1">
            <w:r w:rsidRPr="00F311F3">
              <w:rPr>
                <w:rStyle w:val="Hyperlink"/>
                <w:noProof/>
              </w:rPr>
              <w:t>Methodology of the Study</w:t>
            </w:r>
            <w:r>
              <w:rPr>
                <w:noProof/>
                <w:webHidden/>
              </w:rPr>
              <w:tab/>
            </w:r>
            <w:r>
              <w:rPr>
                <w:noProof/>
                <w:webHidden/>
              </w:rPr>
              <w:fldChar w:fldCharType="begin"/>
            </w:r>
            <w:r>
              <w:rPr>
                <w:noProof/>
                <w:webHidden/>
              </w:rPr>
              <w:instrText xml:space="preserve"> PAGEREF _Toc66549892 \h </w:instrText>
            </w:r>
            <w:r>
              <w:rPr>
                <w:noProof/>
                <w:webHidden/>
              </w:rPr>
            </w:r>
            <w:r>
              <w:rPr>
                <w:noProof/>
                <w:webHidden/>
              </w:rPr>
              <w:fldChar w:fldCharType="separate"/>
            </w:r>
            <w:r w:rsidR="00397B8F">
              <w:rPr>
                <w:noProof/>
                <w:webHidden/>
              </w:rPr>
              <w:t>4</w:t>
            </w:r>
            <w:r>
              <w:rPr>
                <w:noProof/>
                <w:webHidden/>
              </w:rPr>
              <w:fldChar w:fldCharType="end"/>
            </w:r>
          </w:hyperlink>
        </w:p>
        <w:p w14:paraId="582E5025" w14:textId="670B6046" w:rsidR="00EF71D5" w:rsidRDefault="00EF71D5"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93" w:history="1">
            <w:r w:rsidRPr="00F311F3">
              <w:rPr>
                <w:rStyle w:val="Hyperlink"/>
                <w:noProof/>
              </w:rPr>
              <w:t>Significance of the Study</w:t>
            </w:r>
            <w:r>
              <w:rPr>
                <w:noProof/>
                <w:webHidden/>
              </w:rPr>
              <w:tab/>
            </w:r>
            <w:r>
              <w:rPr>
                <w:noProof/>
                <w:webHidden/>
              </w:rPr>
              <w:fldChar w:fldCharType="begin"/>
            </w:r>
            <w:r>
              <w:rPr>
                <w:noProof/>
                <w:webHidden/>
              </w:rPr>
              <w:instrText xml:space="preserve"> PAGEREF _Toc66549893 \h </w:instrText>
            </w:r>
            <w:r>
              <w:rPr>
                <w:noProof/>
                <w:webHidden/>
              </w:rPr>
            </w:r>
            <w:r>
              <w:rPr>
                <w:noProof/>
                <w:webHidden/>
              </w:rPr>
              <w:fldChar w:fldCharType="separate"/>
            </w:r>
            <w:r w:rsidR="00397B8F">
              <w:rPr>
                <w:noProof/>
                <w:webHidden/>
              </w:rPr>
              <w:t>5</w:t>
            </w:r>
            <w:r>
              <w:rPr>
                <w:noProof/>
                <w:webHidden/>
              </w:rPr>
              <w:fldChar w:fldCharType="end"/>
            </w:r>
          </w:hyperlink>
        </w:p>
        <w:p w14:paraId="03C58758" w14:textId="5C158C84" w:rsidR="00EF71D5" w:rsidRDefault="00EF71D5" w:rsidP="009F4CD2">
          <w:pPr>
            <w:pStyle w:val="TOC1"/>
            <w:tabs>
              <w:tab w:val="right" w:leader="dot" w:pos="8296"/>
            </w:tabs>
            <w:spacing w:after="0"/>
            <w:rPr>
              <w:rFonts w:asciiTheme="minorHAnsi" w:eastAsiaTheme="minorEastAsia" w:hAnsiTheme="minorHAnsi" w:cstheme="minorBidi"/>
              <w:noProof/>
              <w:lang w:val="en-PH" w:eastAsia="en-PH"/>
            </w:rPr>
          </w:pPr>
          <w:hyperlink w:anchor="_Toc66549894" w:history="1">
            <w:r w:rsidRPr="00EF71D5">
              <w:rPr>
                <w:rStyle w:val="Hyperlink"/>
                <w:b/>
                <w:noProof/>
              </w:rPr>
              <w:t>REFERENCE LIST</w:t>
            </w:r>
            <w:r>
              <w:rPr>
                <w:noProof/>
                <w:webHidden/>
              </w:rPr>
              <w:tab/>
            </w:r>
            <w:r>
              <w:rPr>
                <w:noProof/>
                <w:webHidden/>
              </w:rPr>
              <w:fldChar w:fldCharType="begin"/>
            </w:r>
            <w:r>
              <w:rPr>
                <w:noProof/>
                <w:webHidden/>
              </w:rPr>
              <w:instrText xml:space="preserve"> PAGEREF _Toc66549894 \h </w:instrText>
            </w:r>
            <w:r>
              <w:rPr>
                <w:noProof/>
                <w:webHidden/>
              </w:rPr>
            </w:r>
            <w:r>
              <w:rPr>
                <w:noProof/>
                <w:webHidden/>
              </w:rPr>
              <w:fldChar w:fldCharType="separate"/>
            </w:r>
            <w:r w:rsidR="00397B8F">
              <w:rPr>
                <w:noProof/>
                <w:webHidden/>
              </w:rPr>
              <w:t>6</w:t>
            </w:r>
            <w:r>
              <w:rPr>
                <w:noProof/>
                <w:webHidden/>
              </w:rPr>
              <w:fldChar w:fldCharType="end"/>
            </w:r>
          </w:hyperlink>
        </w:p>
        <w:p w14:paraId="7831D5F8" w14:textId="13ECBE45" w:rsidR="00611A80" w:rsidRPr="00C35543" w:rsidRDefault="001E66EE" w:rsidP="00C866C6">
          <w:pPr>
            <w:pStyle w:val="TOC2"/>
            <w:tabs>
              <w:tab w:val="right" w:leader="dot" w:pos="8296"/>
            </w:tabs>
            <w:spacing w:after="0"/>
          </w:pPr>
          <w:r w:rsidRPr="00C35543">
            <w:rPr>
              <w:b/>
              <w:bCs/>
              <w:noProof/>
            </w:rPr>
            <w:fldChar w:fldCharType="end"/>
          </w:r>
        </w:p>
      </w:sdtContent>
    </w:sdt>
    <w:p w14:paraId="66F42155" w14:textId="77777777" w:rsidR="00310782" w:rsidRPr="00C35543" w:rsidRDefault="00310782" w:rsidP="00C35543">
      <w:r w:rsidRPr="00C35543">
        <w:br w:type="page"/>
      </w:r>
    </w:p>
    <w:p w14:paraId="3EAF96CA" w14:textId="77777777" w:rsidR="00C960AF" w:rsidRPr="00C35543" w:rsidRDefault="00C960AF" w:rsidP="00C35543">
      <w:pPr>
        <w:sectPr w:rsidR="00C960AF" w:rsidRPr="00C35543" w:rsidSect="00C960A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2160" w:header="706" w:footer="706" w:gutter="0"/>
          <w:pgNumType w:fmt="lowerRoman"/>
          <w:cols w:space="708"/>
          <w:titlePg/>
          <w:docGrid w:linePitch="360"/>
        </w:sectPr>
      </w:pPr>
      <w:bookmarkStart w:id="2" w:name="_GoBack"/>
      <w:bookmarkEnd w:id="2"/>
    </w:p>
    <w:p w14:paraId="7138A636" w14:textId="77777777" w:rsidR="00F31C2B" w:rsidRPr="00C35543" w:rsidRDefault="00310782" w:rsidP="00C35543">
      <w:pPr>
        <w:jc w:val="center"/>
        <w:rPr>
          <w:b/>
        </w:rPr>
      </w:pPr>
      <w:r w:rsidRPr="00C35543">
        <w:rPr>
          <w:b/>
        </w:rPr>
        <w:t>CHAPTER 1</w:t>
      </w:r>
    </w:p>
    <w:p w14:paraId="254D55DD" w14:textId="289DD347" w:rsidR="00310782" w:rsidRPr="00C35543" w:rsidRDefault="00310782" w:rsidP="00C35543">
      <w:pPr>
        <w:pStyle w:val="Heading1"/>
      </w:pPr>
      <w:bookmarkStart w:id="3" w:name="_Toc66549884"/>
      <w:r w:rsidRPr="00C35543">
        <w:t>INTRODUCTION</w:t>
      </w:r>
      <w:bookmarkEnd w:id="3"/>
    </w:p>
    <w:p w14:paraId="22E3B6A9" w14:textId="77777777" w:rsidR="00310782" w:rsidRPr="00C35543" w:rsidRDefault="00310782" w:rsidP="00C35543"/>
    <w:p w14:paraId="14E32DCA" w14:textId="43AAB731" w:rsidR="00310782" w:rsidRPr="00C35543" w:rsidRDefault="00310782" w:rsidP="00C35543">
      <w:pPr>
        <w:pStyle w:val="Heading2"/>
      </w:pPr>
      <w:bookmarkStart w:id="4" w:name="_Toc66549885"/>
      <w:r w:rsidRPr="00C35543">
        <w:t>Background of the Study</w:t>
      </w:r>
      <w:bookmarkEnd w:id="4"/>
    </w:p>
    <w:p w14:paraId="6A60614B" w14:textId="36B2F8C4" w:rsidR="00310782" w:rsidRPr="00C35543" w:rsidRDefault="00310782" w:rsidP="00C35543">
      <w:pPr>
        <w:pStyle w:val="Heading2"/>
      </w:pPr>
      <w:bookmarkStart w:id="5" w:name="_Toc66549886"/>
      <w:r w:rsidRPr="00C35543">
        <w:t>Overview of the Current State of the Technology</w:t>
      </w:r>
      <w:bookmarkEnd w:id="5"/>
    </w:p>
    <w:p w14:paraId="0E815BF5" w14:textId="4F66BCE1" w:rsidR="00310782" w:rsidRPr="00C35543" w:rsidRDefault="00310782" w:rsidP="00C35543">
      <w:pPr>
        <w:pStyle w:val="Heading2"/>
      </w:pPr>
      <w:bookmarkStart w:id="6" w:name="_Toc66549887"/>
      <w:r w:rsidRPr="00C35543">
        <w:t>Statement of the Problem</w:t>
      </w:r>
      <w:bookmarkEnd w:id="6"/>
    </w:p>
    <w:p w14:paraId="13B17416" w14:textId="77777777" w:rsidR="001C1E18" w:rsidRDefault="00641F44" w:rsidP="00C35543">
      <w:pPr>
        <w:ind w:firstLine="720"/>
      </w:pPr>
      <w:r w:rsidRPr="00641F44">
        <w:t xml:space="preserve">The general aim of the study is to identify how can an online ordering system help in contributing </w:t>
      </w:r>
      <w:r w:rsidR="001C1E18">
        <w:t>to</w:t>
      </w:r>
      <w:r w:rsidRPr="00641F44">
        <w:t xml:space="preserve"> one's business growth during a pandemic crisis.</w:t>
      </w:r>
    </w:p>
    <w:p w14:paraId="19BF3EAB" w14:textId="77777777" w:rsidR="004C3671" w:rsidRPr="00C35543" w:rsidRDefault="00641F44" w:rsidP="00C35543">
      <w:pPr>
        <w:ind w:firstLine="720"/>
      </w:pPr>
      <w:r w:rsidRPr="00641F44">
        <w:t>Along with this general problem, the following questions are also expected to be answered by the end of the study:</w:t>
      </w:r>
    </w:p>
    <w:p w14:paraId="58D3F552" w14:textId="77777777" w:rsidR="00180EEF" w:rsidRPr="00C35543" w:rsidRDefault="001C1E18" w:rsidP="00C35543">
      <w:pPr>
        <w:pStyle w:val="ListParagraph"/>
        <w:numPr>
          <w:ilvl w:val="0"/>
          <w:numId w:val="1"/>
        </w:numPr>
      </w:pPr>
      <w:r w:rsidRPr="001C1E18">
        <w:t>How can an online ordering system expedite certain workflows around a business?</w:t>
      </w:r>
    </w:p>
    <w:p w14:paraId="56772467" w14:textId="77777777" w:rsidR="00180EEF" w:rsidRPr="00C35543" w:rsidRDefault="001C1E18" w:rsidP="00C35543">
      <w:pPr>
        <w:pStyle w:val="ListParagraph"/>
        <w:numPr>
          <w:ilvl w:val="0"/>
          <w:numId w:val="1"/>
        </w:numPr>
      </w:pPr>
      <w:r w:rsidRPr="001C1E18">
        <w:t>How does an online ordering system facilitate well communication between the seller and the customer?</w:t>
      </w:r>
    </w:p>
    <w:p w14:paraId="33BC668D" w14:textId="77777777" w:rsidR="00180EEF" w:rsidRPr="00C35543" w:rsidRDefault="001C1E18" w:rsidP="00C35543">
      <w:pPr>
        <w:pStyle w:val="ListParagraph"/>
        <w:numPr>
          <w:ilvl w:val="0"/>
          <w:numId w:val="1"/>
        </w:numPr>
      </w:pPr>
      <w:r w:rsidRPr="001C1E18">
        <w:t>How can an online ordering system serve as a platform to expand the marketplace of the business?</w:t>
      </w:r>
    </w:p>
    <w:p w14:paraId="5DB6EE9C" w14:textId="77777777" w:rsidR="00180EEF" w:rsidRPr="00C35543" w:rsidRDefault="001C1E18" w:rsidP="00C35543">
      <w:pPr>
        <w:pStyle w:val="ListParagraph"/>
        <w:numPr>
          <w:ilvl w:val="0"/>
          <w:numId w:val="1"/>
        </w:numPr>
      </w:pPr>
      <w:r w:rsidRPr="001C1E18">
        <w:t>What are the variables to be considered in creating an online ordering system?</w:t>
      </w:r>
    </w:p>
    <w:p w14:paraId="4DECCA23" w14:textId="77777777" w:rsidR="00180EEF" w:rsidRPr="00C35543" w:rsidRDefault="001C1E18" w:rsidP="00C35543">
      <w:pPr>
        <w:pStyle w:val="ListParagraph"/>
        <w:numPr>
          <w:ilvl w:val="0"/>
          <w:numId w:val="1"/>
        </w:numPr>
      </w:pPr>
      <w:r w:rsidRPr="001C1E18">
        <w:t xml:space="preserve">What is the level of convenience that an online ordering system offers to both </w:t>
      </w:r>
      <w:r w:rsidR="0005064A">
        <w:t xml:space="preserve">the </w:t>
      </w:r>
      <w:r w:rsidRPr="001C1E18">
        <w:t xml:space="preserve">business and </w:t>
      </w:r>
      <w:r w:rsidR="0005064A">
        <w:t xml:space="preserve">its </w:t>
      </w:r>
      <w:r w:rsidRPr="001C1E18">
        <w:t>customers?</w:t>
      </w:r>
    </w:p>
    <w:p w14:paraId="10137709" w14:textId="68DC9CA9" w:rsidR="00310782" w:rsidRPr="00C35543" w:rsidRDefault="00310782" w:rsidP="00C35543">
      <w:pPr>
        <w:pStyle w:val="Heading2"/>
      </w:pPr>
      <w:bookmarkStart w:id="7" w:name="_Toc66549888"/>
      <w:r w:rsidRPr="00C35543">
        <w:t>Objective of the Study</w:t>
      </w:r>
      <w:bookmarkEnd w:id="7"/>
    </w:p>
    <w:p w14:paraId="55CA5156" w14:textId="1C82DB0A" w:rsidR="00310782" w:rsidRDefault="00310782" w:rsidP="00C35543">
      <w:pPr>
        <w:pStyle w:val="Heading2"/>
      </w:pPr>
      <w:bookmarkStart w:id="8" w:name="_Toc66549889"/>
      <w:r w:rsidRPr="00C35543">
        <w:t>Scope and Limitation</w:t>
      </w:r>
      <w:bookmarkEnd w:id="8"/>
    </w:p>
    <w:p w14:paraId="4D9F2B81" w14:textId="08AA66DD" w:rsidR="00B8459A" w:rsidRPr="00B8459A" w:rsidRDefault="00B8459A" w:rsidP="00B8459A">
      <w:pPr>
        <w:pStyle w:val="Heading3"/>
      </w:pPr>
      <w:r>
        <w:tab/>
      </w:r>
      <w:bookmarkStart w:id="9" w:name="_Toc66549890"/>
      <w:r>
        <w:t>Scope</w:t>
      </w:r>
      <w:bookmarkEnd w:id="9"/>
    </w:p>
    <w:p w14:paraId="6E54D6D7" w14:textId="77777777" w:rsidR="00BB7C2C" w:rsidRDefault="00987BFD" w:rsidP="00BB7C2C">
      <w:r>
        <w:tab/>
        <w:t>The scope of the study</w:t>
      </w:r>
      <w:r w:rsidR="002D148B">
        <w:t xml:space="preserve"> circles around the following:</w:t>
      </w:r>
    </w:p>
    <w:p w14:paraId="47C2F449" w14:textId="77777777" w:rsidR="00F76EB6" w:rsidRPr="00B8459A" w:rsidRDefault="00F76EB6" w:rsidP="00B8459A">
      <w:pPr>
        <w:rPr>
          <w:b/>
        </w:rPr>
      </w:pPr>
      <w:r w:rsidRPr="00F76EB6">
        <w:tab/>
      </w:r>
      <w:r w:rsidRPr="00B8459A">
        <w:rPr>
          <w:b/>
        </w:rPr>
        <w:t>Access Levels</w:t>
      </w:r>
    </w:p>
    <w:p w14:paraId="1D2269DE" w14:textId="77777777" w:rsidR="00F76EB6" w:rsidRDefault="00392927" w:rsidP="00F76EB6">
      <w:r>
        <w:tab/>
        <w:t xml:space="preserve">Certain limitations, permissions, and boundaries are offered by the system. This allows the system to be accessed differently </w:t>
      </w:r>
      <w:proofErr w:type="spellStart"/>
      <w:r>
        <w:t>dependingly</w:t>
      </w:r>
      <w:proofErr w:type="spellEnd"/>
      <w:r>
        <w:t xml:space="preserve"> on the type of end-user that will use the system.</w:t>
      </w:r>
    </w:p>
    <w:p w14:paraId="4C4418DA" w14:textId="77777777" w:rsidR="00392927" w:rsidRDefault="00392927" w:rsidP="00F76EB6">
      <w:r>
        <w:tab/>
      </w:r>
      <w:r w:rsidRPr="00392927">
        <w:rPr>
          <w:b/>
        </w:rPr>
        <w:t>Administrator</w:t>
      </w:r>
      <w:r>
        <w:t xml:space="preserve">. The administrator is the one that has </w:t>
      </w:r>
      <w:r w:rsidR="00130DA0">
        <w:t>the raw control of the system. Restrictions and boundaries are not applied to the administrator. Management of couriers, as well as management of orders, are some of the few functionalities that the administrator has control over.</w:t>
      </w:r>
    </w:p>
    <w:p w14:paraId="6B7A4DAB" w14:textId="77777777" w:rsidR="00130DA0" w:rsidRDefault="00130DA0" w:rsidP="00F76EB6">
      <w:r>
        <w:tab/>
      </w:r>
      <w:r>
        <w:rPr>
          <w:b/>
        </w:rPr>
        <w:t>Courier</w:t>
      </w:r>
      <w:r>
        <w:t>. A courier is someone employed by the business to handle tasks regarding deliv</w:t>
      </w:r>
      <w:r w:rsidR="000309CF">
        <w:t>e</w:t>
      </w:r>
      <w:r>
        <w:t>ries.</w:t>
      </w:r>
      <w:r w:rsidR="000309CF">
        <w:t xml:space="preserve"> The options for the courier are limited to viewing and updating order</w:t>
      </w:r>
      <w:r w:rsidR="009F7DA5">
        <w:t>s that the courier deliberately accepted and took.</w:t>
      </w:r>
    </w:p>
    <w:p w14:paraId="4E02773B" w14:textId="77777777" w:rsidR="000309CF" w:rsidRDefault="000309CF" w:rsidP="00F76EB6">
      <w:r>
        <w:tab/>
      </w:r>
      <w:r>
        <w:rPr>
          <w:b/>
        </w:rPr>
        <w:t>Registered Customer</w:t>
      </w:r>
      <w:r>
        <w:t>. A registered customer is someone who has an account in the system. Customization of the account’s profile such as address and contact details management is a privilege offered to a registered customer. Lastly, the ordering capabilities are fully accessed at this level.</w:t>
      </w:r>
    </w:p>
    <w:p w14:paraId="4FA4F1AB" w14:textId="77777777" w:rsidR="00334C2C" w:rsidRDefault="000309CF" w:rsidP="00F76EB6">
      <w:r>
        <w:tab/>
      </w:r>
      <w:r>
        <w:rPr>
          <w:b/>
        </w:rPr>
        <w:t>Guest Customer</w:t>
      </w:r>
      <w:r>
        <w:t xml:space="preserve">. A guest customer is someone who wishes to access the system’s ordering options quickly without having to </w:t>
      </w:r>
      <w:r w:rsidR="009F7DA5">
        <w:t>sign</w:t>
      </w:r>
      <w:r>
        <w:t>-in or sign-up for an account. Only the ordering functionalities are given to a guest customer.</w:t>
      </w:r>
    </w:p>
    <w:p w14:paraId="05D801CB" w14:textId="77777777" w:rsidR="000309CF" w:rsidRPr="00B8459A" w:rsidRDefault="00334C2C" w:rsidP="00B8459A">
      <w:pPr>
        <w:rPr>
          <w:b/>
        </w:rPr>
      </w:pPr>
      <w:r>
        <w:tab/>
      </w:r>
      <w:r w:rsidR="00E07B8D" w:rsidRPr="00B8459A">
        <w:rPr>
          <w:b/>
        </w:rPr>
        <w:t>Functionalities</w:t>
      </w:r>
    </w:p>
    <w:p w14:paraId="4AC985F6" w14:textId="77777777" w:rsidR="00340BEA" w:rsidRPr="00340BEA" w:rsidRDefault="00340BEA" w:rsidP="00340BEA">
      <w:r>
        <w:tab/>
        <w:t>Below are the general functionalities that the system can offer. These enable the system to operate in different ways and communicate well with the users involved in the system.</w:t>
      </w:r>
    </w:p>
    <w:p w14:paraId="30251791" w14:textId="77777777" w:rsidR="00334C2C" w:rsidRDefault="00334C2C" w:rsidP="00334C2C">
      <w:r>
        <w:tab/>
      </w:r>
      <w:r>
        <w:rPr>
          <w:b/>
        </w:rPr>
        <w:t>Order Management</w:t>
      </w:r>
      <w:r>
        <w:t>. This allows the administrator to view</w:t>
      </w:r>
      <w:r w:rsidR="006D22DC">
        <w:t xml:space="preserve"> the</w:t>
      </w:r>
      <w:r>
        <w:t xml:space="preserve"> orders initiated by the customers of the system. The administrator can manage these orders by </w:t>
      </w:r>
      <w:r w:rsidR="00276315">
        <w:t>confirming the order by means of approval</w:t>
      </w:r>
      <w:r w:rsidR="009F7DA5">
        <w:t xml:space="preserve"> or rejection</w:t>
      </w:r>
      <w:r w:rsidR="00276315">
        <w:t>.</w:t>
      </w:r>
      <w:r w:rsidR="009F7DA5">
        <w:t xml:space="preserve"> Upon</w:t>
      </w:r>
      <w:r w:rsidR="00900CA5">
        <w:t xml:space="preserve"> the</w:t>
      </w:r>
      <w:r w:rsidR="009F7DA5">
        <w:t xml:space="preserve"> approval of the order, the administrator can then set an estimated time of delivery within the placement day of the order. Rejected orders are immediately disposed from the queue of pending and unapproved orders, customers are then notified about it and the reasons for its rejection.</w:t>
      </w:r>
    </w:p>
    <w:p w14:paraId="1A05F06B" w14:textId="77777777" w:rsidR="009F7DA5" w:rsidRPr="009F7DA5" w:rsidRDefault="009F7DA5" w:rsidP="00334C2C">
      <w:r>
        <w:tab/>
      </w:r>
      <w:r>
        <w:rPr>
          <w:b/>
        </w:rPr>
        <w:t>Receipt Printing</w:t>
      </w:r>
      <w:r>
        <w:t xml:space="preserve">. After an order has been approved, it directly goes into printing, where </w:t>
      </w:r>
      <w:r w:rsidR="006A173C">
        <w:t>the details for the order are printed using a thermal printer, like a receipt. Information such as the order number, receiver of the order, items ordered, the amount for each one, the total amount, and the included additional expenses are all listed in the receipt. A QR Code that represents the order number is also imprinted for courier tracking purposes.</w:t>
      </w:r>
    </w:p>
    <w:p w14:paraId="70E4EB12" w14:textId="77777777" w:rsidR="00334C2C" w:rsidRDefault="00334C2C" w:rsidP="00334C2C">
      <w:r>
        <w:tab/>
      </w:r>
      <w:r>
        <w:rPr>
          <w:b/>
        </w:rPr>
        <w:t>Courier Management</w:t>
      </w:r>
      <w:r>
        <w:t>. This entitles the administrator to</w:t>
      </w:r>
      <w:r w:rsidR="00E07B8D">
        <w:t xml:space="preserve"> add the couriers</w:t>
      </w:r>
      <w:r w:rsidR="001C4A9B">
        <w:t xml:space="preserve"> into the system</w:t>
      </w:r>
      <w:r w:rsidR="00E07B8D">
        <w:t xml:space="preserve"> employed by the company to handle the deliveries. This part of the system allows the administrator to view the </w:t>
      </w:r>
      <w:proofErr w:type="gramStart"/>
      <w:r w:rsidR="00E07B8D">
        <w:t>current status</w:t>
      </w:r>
      <w:proofErr w:type="gramEnd"/>
      <w:r w:rsidR="00E07B8D">
        <w:t xml:space="preserve"> of the courier as well as its current deliveries.</w:t>
      </w:r>
      <w:r w:rsidR="009F7DA5">
        <w:t xml:space="preserve"> Adding and </w:t>
      </w:r>
      <w:r w:rsidR="00FE19F3">
        <w:t>removal</w:t>
      </w:r>
      <w:r w:rsidR="009F7DA5">
        <w:t xml:space="preserve"> of couriers in the system are also scoped in this.</w:t>
      </w:r>
    </w:p>
    <w:p w14:paraId="191B0635" w14:textId="77777777" w:rsidR="00E07B8D" w:rsidRDefault="00E07B8D" w:rsidP="00334C2C">
      <w:r>
        <w:tab/>
      </w:r>
      <w:r>
        <w:rPr>
          <w:b/>
        </w:rPr>
        <w:t xml:space="preserve">Courier </w:t>
      </w:r>
      <w:r w:rsidR="001C4A9B">
        <w:rPr>
          <w:b/>
        </w:rPr>
        <w:t xml:space="preserve">Status </w:t>
      </w:r>
      <w:r>
        <w:rPr>
          <w:b/>
        </w:rPr>
        <w:t>Tracking</w:t>
      </w:r>
      <w:r w:rsidR="006D22DC">
        <w:t xml:space="preserve">. This mostly relies on the courier itself. The courier can set its status and the status of the deliveries </w:t>
      </w:r>
      <w:r w:rsidR="006A173C">
        <w:t>that they deliberately took from the shop for delivery by scanning the QR Code or inputting the order number manually.</w:t>
      </w:r>
    </w:p>
    <w:p w14:paraId="3CC9CBB0" w14:textId="77777777" w:rsidR="006D22DC" w:rsidRDefault="006D22DC" w:rsidP="00334C2C">
      <w:r>
        <w:tab/>
      </w:r>
      <w:r>
        <w:rPr>
          <w:b/>
        </w:rPr>
        <w:t>Notification</w:t>
      </w:r>
      <w:r>
        <w:t xml:space="preserve">. </w:t>
      </w:r>
      <w:r w:rsidR="001C4A9B">
        <w:t>This allows the administrators</w:t>
      </w:r>
      <w:r w:rsidR="00351F05">
        <w:t xml:space="preserve">, couriers, and customers to receive dedicated notifications. </w:t>
      </w:r>
      <w:r w:rsidR="006A173C">
        <w:t>Placement of orders and statuses of couriers and the</w:t>
      </w:r>
      <w:r w:rsidR="001C7DDE">
        <w:t>ir</w:t>
      </w:r>
      <w:r w:rsidR="006A173C">
        <w:t xml:space="preserve"> deliveries are all notified to the administrator of the system.</w:t>
      </w:r>
      <w:r w:rsidR="009F4CC8">
        <w:t xml:space="preserve"> For the courier, notification about the pending undelivered orders will be shown in the courier’s app. The approval or rejection of the order and the </w:t>
      </w:r>
      <w:proofErr w:type="gramStart"/>
      <w:r w:rsidR="009F4CC8">
        <w:t>current status</w:t>
      </w:r>
      <w:proofErr w:type="gramEnd"/>
      <w:r w:rsidR="009F4CC8">
        <w:t xml:space="preserve"> of the order are notified on the customer side.</w:t>
      </w:r>
    </w:p>
    <w:p w14:paraId="2497EDC4" w14:textId="32DCBF11" w:rsidR="00B8459A" w:rsidRDefault="00B8459A" w:rsidP="00B8459A">
      <w:pPr>
        <w:pStyle w:val="Heading3"/>
        <w:ind w:firstLine="720"/>
      </w:pPr>
      <w:bookmarkStart w:id="10" w:name="_Toc66549891"/>
      <w:r>
        <w:t>Limitation</w:t>
      </w:r>
      <w:bookmarkEnd w:id="10"/>
    </w:p>
    <w:p w14:paraId="73892EF9" w14:textId="77777777" w:rsidR="00B8459A" w:rsidRDefault="00B8459A" w:rsidP="00B8459A">
      <w:r>
        <w:tab/>
        <w:t>Putting aside the functionalities offered by the system, the following are the known limitations:</w:t>
      </w:r>
    </w:p>
    <w:p w14:paraId="70DBFE31" w14:textId="77777777" w:rsidR="00B8459A" w:rsidRDefault="00E17F28" w:rsidP="00B8459A">
      <w:pPr>
        <w:pStyle w:val="ListParagraph"/>
        <w:numPr>
          <w:ilvl w:val="0"/>
          <w:numId w:val="3"/>
        </w:numPr>
      </w:pPr>
      <w:r>
        <w:t>Refunds are not handled by the system. This kind of concern is</w:t>
      </w:r>
      <w:r w:rsidR="0065371C">
        <w:t xml:space="preserve"> </w:t>
      </w:r>
      <w:r w:rsidR="00F53937">
        <w:t xml:space="preserve">by any means </w:t>
      </w:r>
      <w:r w:rsidR="0065371C">
        <w:t>manually</w:t>
      </w:r>
      <w:r>
        <w:t xml:space="preserve"> talked over by both parties; the seller and the buyer.</w:t>
      </w:r>
    </w:p>
    <w:p w14:paraId="42B381D5" w14:textId="77777777" w:rsidR="00E17F28" w:rsidRDefault="00E17F28" w:rsidP="00B8459A">
      <w:pPr>
        <w:pStyle w:val="ListParagraph"/>
        <w:numPr>
          <w:ilvl w:val="0"/>
          <w:numId w:val="3"/>
        </w:numPr>
      </w:pPr>
      <w:r>
        <w:t xml:space="preserve">Cancellation of an order can be done only within an uncertain time span. The time window </w:t>
      </w:r>
      <w:r w:rsidR="000041BE">
        <w:t xml:space="preserve">that is </w:t>
      </w:r>
      <w:r>
        <w:t>given for canceling an order solely depends on how much time it will take before the order gets approved by the administrator of the system.</w:t>
      </w:r>
    </w:p>
    <w:p w14:paraId="7B888EBC" w14:textId="77777777" w:rsidR="0065371C" w:rsidRDefault="00AD7A96" w:rsidP="00B8459A">
      <w:pPr>
        <w:pStyle w:val="ListParagraph"/>
        <w:numPr>
          <w:ilvl w:val="0"/>
          <w:numId w:val="3"/>
        </w:numPr>
      </w:pPr>
      <w:r>
        <w:t xml:space="preserve">Notifications are only done through the e-mails and accounts of each user in the system. SMS notification is merely dependent on the client of the system. Since most of the reliable SMS APIs require a subscription or payment </w:t>
      </w:r>
      <w:proofErr w:type="gramStart"/>
      <w:r>
        <w:t>in order to</w:t>
      </w:r>
      <w:proofErr w:type="gramEnd"/>
      <w:r>
        <w:t xml:space="preserve"> avail their text-messaging services.</w:t>
      </w:r>
    </w:p>
    <w:p w14:paraId="40D8B1A4" w14:textId="77777777" w:rsidR="00373423" w:rsidRPr="00B8459A" w:rsidRDefault="00373423" w:rsidP="00B8459A">
      <w:pPr>
        <w:pStyle w:val="ListParagraph"/>
        <w:numPr>
          <w:ilvl w:val="0"/>
          <w:numId w:val="3"/>
        </w:numPr>
      </w:pPr>
      <w:r>
        <w:t>Messaging directly through the system to contact the customer/ is not supported. The system can only offer the contact details of both end-users where the users themselves can use these to manually connect with the others.</w:t>
      </w:r>
    </w:p>
    <w:p w14:paraId="5423B76B" w14:textId="76818B56" w:rsidR="00310782" w:rsidRDefault="00310782" w:rsidP="00C35543">
      <w:pPr>
        <w:pStyle w:val="Heading2"/>
      </w:pPr>
      <w:bookmarkStart w:id="11" w:name="_Toc66549892"/>
      <w:r w:rsidRPr="00C35543">
        <w:t>Methodology of the Study</w:t>
      </w:r>
      <w:bookmarkEnd w:id="11"/>
    </w:p>
    <w:p w14:paraId="794071B6" w14:textId="77777777" w:rsidR="000E0BCB" w:rsidRDefault="000E0BCB" w:rsidP="000E0BCB">
      <w:r>
        <w:tab/>
        <w:t>To employ the right process in developing the proposed system in such a short span of time. The proponents are planning to use the Waterfall Model.</w:t>
      </w:r>
      <w:r w:rsidR="00AE57CE">
        <w:t xml:space="preserve"> </w:t>
      </w:r>
      <w:r w:rsidR="00AA6A47">
        <w:t xml:space="preserve">The Waterfall Model is useful and can provide </w:t>
      </w:r>
      <w:proofErr w:type="gramStart"/>
      <w:r w:rsidR="00AA6A47">
        <w:t>a number of</w:t>
      </w:r>
      <w:proofErr w:type="gramEnd"/>
      <w:r w:rsidR="00AA6A47">
        <w:t xml:space="preserve"> benefits where deadlines are vital </w:t>
      </w:r>
      <w:sdt>
        <w:sdtPr>
          <w:id w:val="-1491403187"/>
          <w:citation/>
        </w:sdtPr>
        <w:sdtEndPr/>
        <w:sdtContent>
          <w:r w:rsidR="00AE57CE">
            <w:fldChar w:fldCharType="begin"/>
          </w:r>
          <w:r w:rsidR="00AE57CE">
            <w:instrText xml:space="preserve"> CITATION Ban21 \l 1033 </w:instrText>
          </w:r>
          <w:r w:rsidR="00AE57CE">
            <w:fldChar w:fldCharType="separate"/>
          </w:r>
          <w:r w:rsidR="00AE57CE">
            <w:rPr>
              <w:noProof/>
            </w:rPr>
            <w:t>(Banks, 2021)</w:t>
          </w:r>
          <w:r w:rsidR="00AE57CE">
            <w:fldChar w:fldCharType="end"/>
          </w:r>
        </w:sdtContent>
      </w:sdt>
      <w:r w:rsidR="00AA6A47">
        <w:t>. This is because the process offered by the model is very straightforward because of its linear structure</w:t>
      </w:r>
      <w:r w:rsidR="00707EA7">
        <w:t xml:space="preserve"> </w:t>
      </w:r>
      <w:sdt>
        <w:sdtPr>
          <w:id w:val="1015188884"/>
          <w:citation/>
        </w:sdtPr>
        <w:sdtEndPr/>
        <w:sdtContent>
          <w:r w:rsidR="00707EA7">
            <w:fldChar w:fldCharType="begin"/>
          </w:r>
          <w:r w:rsidR="00707EA7">
            <w:instrText xml:space="preserve"> CITATION Ban21 \l 1033 </w:instrText>
          </w:r>
          <w:r w:rsidR="00707EA7">
            <w:fldChar w:fldCharType="separate"/>
          </w:r>
          <w:r w:rsidR="00707EA7">
            <w:rPr>
              <w:noProof/>
            </w:rPr>
            <w:t>(Banks, 2021)</w:t>
          </w:r>
          <w:r w:rsidR="00707EA7">
            <w:fldChar w:fldCharType="end"/>
          </w:r>
        </w:sdtContent>
      </w:sdt>
      <w:r w:rsidR="00AA6A47">
        <w:t>.</w:t>
      </w:r>
    </w:p>
    <w:p w14:paraId="38575E43" w14:textId="77777777" w:rsidR="00BA7F34" w:rsidRDefault="00E30323" w:rsidP="00BA7F34">
      <w:pPr>
        <w:keepNext/>
      </w:pPr>
      <w:r>
        <w:rPr>
          <w:noProof/>
        </w:rPr>
        <w:drawing>
          <wp:inline distT="0" distB="0" distL="0" distR="0" wp14:anchorId="7C8EBDB9" wp14:editId="0B116F00">
            <wp:extent cx="5274310" cy="3554083"/>
            <wp:effectExtent l="38100" t="19050" r="40640" b="279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AC7EFA8" w14:textId="3FE6872E" w:rsidR="00AD7390" w:rsidRDefault="00BA7F34" w:rsidP="00BA7F34">
      <w:pPr>
        <w:jc w:val="center"/>
      </w:pPr>
      <w:r w:rsidRPr="00BA7F34">
        <w:rPr>
          <w:b/>
        </w:rPr>
        <w:t xml:space="preserve">Figure </w:t>
      </w:r>
      <w:r w:rsidRPr="00BA7F34">
        <w:rPr>
          <w:b/>
        </w:rPr>
        <w:fldChar w:fldCharType="begin"/>
      </w:r>
      <w:r w:rsidRPr="00BA7F34">
        <w:rPr>
          <w:b/>
        </w:rPr>
        <w:instrText xml:space="preserve"> SEQ Figure \* ARABIC </w:instrText>
      </w:r>
      <w:r w:rsidRPr="00BA7F34">
        <w:rPr>
          <w:b/>
        </w:rPr>
        <w:fldChar w:fldCharType="separate"/>
      </w:r>
      <w:r w:rsidR="00397B8F">
        <w:rPr>
          <w:b/>
          <w:noProof/>
        </w:rPr>
        <w:t>1</w:t>
      </w:r>
      <w:r w:rsidRPr="00BA7F34">
        <w:rPr>
          <w:b/>
        </w:rPr>
        <w:fldChar w:fldCharType="end"/>
      </w:r>
      <w:r w:rsidRPr="00BA7F34">
        <w:rPr>
          <w:b/>
        </w:rPr>
        <w:t>:</w:t>
      </w:r>
      <w:r>
        <w:t xml:space="preserve"> The Waterfall Model</w:t>
      </w:r>
    </w:p>
    <w:p w14:paraId="3341C62A" w14:textId="77777777" w:rsidR="00811811" w:rsidRDefault="00586D6A" w:rsidP="000E0BCB">
      <w:r>
        <w:tab/>
        <w:t>The Waterfall Model encompasses six processes that are followed throughout the development.</w:t>
      </w:r>
    </w:p>
    <w:p w14:paraId="7D5C13B1" w14:textId="77777777" w:rsidR="00586D6A" w:rsidRDefault="00586D6A" w:rsidP="000E0BCB">
      <w:r>
        <w:tab/>
      </w:r>
      <w:r>
        <w:rPr>
          <w:b/>
        </w:rPr>
        <w:t>Requirements</w:t>
      </w:r>
      <w:r>
        <w:t xml:space="preserve">. </w:t>
      </w:r>
      <w:r w:rsidR="00FB23CE">
        <w:t>In this phase, the necessary pieces of information are gathered from the client. This information will serve as the specification that needed to be followed by the system.</w:t>
      </w:r>
    </w:p>
    <w:p w14:paraId="506C76B8" w14:textId="77777777" w:rsidR="00FB23CE" w:rsidRDefault="00FB23CE" w:rsidP="000E0BCB">
      <w:r>
        <w:tab/>
      </w:r>
      <w:r>
        <w:rPr>
          <w:b/>
        </w:rPr>
        <w:t>Analysis</w:t>
      </w:r>
      <w:r>
        <w:t xml:space="preserve">. The information gathered at the Requirements phase is thrown into the analysis stage of the study. The specifications will be analyzed </w:t>
      </w:r>
      <w:proofErr w:type="gramStart"/>
      <w:r>
        <w:t>in order to</w:t>
      </w:r>
      <w:proofErr w:type="gramEnd"/>
      <w:r>
        <w:t xml:space="preserve"> come up with a possible model and workflow for the system. At the end of this phase, the logical process of </w:t>
      </w:r>
      <w:r w:rsidR="00E82F6D">
        <w:t xml:space="preserve">the </w:t>
      </w:r>
      <w:r>
        <w:t>system is produced.</w:t>
      </w:r>
    </w:p>
    <w:p w14:paraId="6C134FC7" w14:textId="77777777" w:rsidR="00E82F6D" w:rsidRDefault="00E82F6D" w:rsidP="000E0BCB">
      <w:r>
        <w:tab/>
      </w:r>
      <w:r>
        <w:rPr>
          <w:b/>
        </w:rPr>
        <w:t>Design</w:t>
      </w:r>
      <w:r>
        <w:t>. Technical requirements are provided in the Design phase. Specifications such as the programming language to use, the tools to be incorporated, the services to be used, and more will be specified at this phase.</w:t>
      </w:r>
    </w:p>
    <w:p w14:paraId="3BE86474" w14:textId="77777777" w:rsidR="00E82F6D" w:rsidRDefault="00E82F6D" w:rsidP="000E0BCB">
      <w:r>
        <w:tab/>
      </w:r>
      <w:r>
        <w:rPr>
          <w:b/>
        </w:rPr>
        <w:t>Coding</w:t>
      </w:r>
      <w:r>
        <w:t>. The source code for the system is finally written. Using the produced outputs from the earlier stages, the code is built from the ground up. Each specification will be used and implemented while creating the source code for the system.</w:t>
      </w:r>
    </w:p>
    <w:p w14:paraId="5D6283FD" w14:textId="77777777" w:rsidR="007D1A1A" w:rsidRDefault="007D1A1A" w:rsidP="000E0BCB">
      <w:r>
        <w:tab/>
      </w:r>
      <w:r>
        <w:rPr>
          <w:b/>
        </w:rPr>
        <w:t>Testing</w:t>
      </w:r>
      <w:r>
        <w:t xml:space="preserve">. </w:t>
      </w:r>
      <w:r w:rsidR="008B35F9">
        <w:t>Once the writing of source code is finished, it is important to see whether it is fully functional or not. This is where the Testing phase kicks in. The system will be tested by various testers. Testers will report any issues that needed to be resolved, such as bugs, performance issues, and more. Once the issues are identified it is common to go back to the coding phase and eliminate these issues in the system.</w:t>
      </w:r>
    </w:p>
    <w:p w14:paraId="276E768D" w14:textId="77777777" w:rsidR="002B0CBF" w:rsidRPr="002B0CBF" w:rsidRDefault="002B0CBF" w:rsidP="000E0BCB">
      <w:r>
        <w:tab/>
      </w:r>
      <w:r>
        <w:rPr>
          <w:b/>
        </w:rPr>
        <w:t>Operations</w:t>
      </w:r>
      <w:r>
        <w:t xml:space="preserve">. </w:t>
      </w:r>
      <w:r w:rsidR="0060567C">
        <w:t>This will be the last phase of the model. At this point, the system is ready for deployment to a working environment.</w:t>
      </w:r>
      <w:r w:rsidR="00693964">
        <w:t xml:space="preserve"> The process does not stop at the deployment, since maintenance is also a part of this. Maintenance will be done as a regular checkup and update to the system. This ensures the functional state of the system.</w:t>
      </w:r>
    </w:p>
    <w:p w14:paraId="53C6B971" w14:textId="4225C5CF" w:rsidR="00310782" w:rsidRDefault="00310782" w:rsidP="00144F29">
      <w:pPr>
        <w:pStyle w:val="Heading2"/>
      </w:pPr>
      <w:bookmarkStart w:id="12" w:name="_Toc66549893"/>
      <w:r w:rsidRPr="00C35543">
        <w:t>Significance of the Study</w:t>
      </w:r>
      <w:bookmarkEnd w:id="12"/>
    </w:p>
    <w:p w14:paraId="09C50310" w14:textId="77777777" w:rsidR="00144F29" w:rsidRDefault="00144F29">
      <w:pPr>
        <w:spacing w:after="160" w:line="259" w:lineRule="auto"/>
        <w:jc w:val="left"/>
      </w:pPr>
      <w:r>
        <w:br w:type="page"/>
      </w:r>
    </w:p>
    <w:p w14:paraId="66133C93" w14:textId="66797D03" w:rsidR="00CD2B25" w:rsidRDefault="000D5B02" w:rsidP="004135AC">
      <w:pPr>
        <w:pStyle w:val="Heading1"/>
      </w:pPr>
      <w:bookmarkStart w:id="13" w:name="_Toc66549894"/>
      <w:r>
        <w:t>REFERENCE LIST</w:t>
      </w:r>
      <w:bookmarkEnd w:id="13"/>
    </w:p>
    <w:p w14:paraId="0B07C359" w14:textId="77777777" w:rsidR="00B1680B" w:rsidRDefault="00B1680B" w:rsidP="00B1680B">
      <w:pPr>
        <w:pStyle w:val="Bibliography"/>
        <w:ind w:left="720" w:hanging="720"/>
        <w:rPr>
          <w:noProof/>
          <w:sz w:val="24"/>
          <w:szCs w:val="24"/>
        </w:rPr>
      </w:pPr>
      <w:r>
        <w:fldChar w:fldCharType="begin"/>
      </w:r>
      <w:r>
        <w:instrText xml:space="preserve"> BIBLIOGRAPHY  \l 1033 </w:instrText>
      </w:r>
      <w:r>
        <w:fldChar w:fldCharType="separate"/>
      </w:r>
      <w:r>
        <w:rPr>
          <w:noProof/>
        </w:rPr>
        <w:t xml:space="preserve">Banks, F. (2021, January 21). </w:t>
      </w:r>
      <w:r>
        <w:rPr>
          <w:i/>
          <w:iCs/>
          <w:noProof/>
        </w:rPr>
        <w:t>Waterfall Model: What Is It and When Should You Use It?</w:t>
      </w:r>
      <w:r>
        <w:rPr>
          <w:noProof/>
        </w:rPr>
        <w:t xml:space="preserve"> Retrieved from Airbrake: https://airbrake.io/blog/sdlc/waterfall-model</w:t>
      </w:r>
    </w:p>
    <w:p w14:paraId="43DDEF0B" w14:textId="77777777" w:rsidR="004135AC" w:rsidRPr="004135AC" w:rsidRDefault="00B1680B" w:rsidP="00B1680B">
      <w:r>
        <w:fldChar w:fldCharType="end"/>
      </w:r>
    </w:p>
    <w:sectPr w:rsidR="004135AC" w:rsidRPr="004135AC" w:rsidSect="00C960AF">
      <w:footerReference w:type="first" r:id="rId21"/>
      <w:type w:val="continuous"/>
      <w:pgSz w:w="11906" w:h="16838" w:code="9"/>
      <w:pgMar w:top="1440" w:right="1440" w:bottom="1440" w:left="2160" w:header="706" w:footer="706"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
    </wne:keymap>
    <wne:keymap wne:kcmPrimary="0232">
      <wne:acd wne:acdName="acd2"/>
    </wne:keymap>
    <wne:keymap wne:kcmPrimary="0233">
      <wne:acd wne:acdName="acd3"/>
    </wne:keymap>
    <wne:keymap wne:kcmPrimary="02C0">
      <wne:acd wne:acdName="acd0"/>
    </wne:keymap>
  </wne:keymaps>
  <wne:toolbars>
    <wne:acdManifest>
      <wne:acdEntry wne:acdName="acd0"/>
      <wne:acdEntry wne:acdName="acd1"/>
      <wne:acdEntry wne:acdName="acd2"/>
      <wne:acdEntry wne:acdName="acd3"/>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AFC2CA" w14:textId="77777777" w:rsidR="008633A1" w:rsidRDefault="008633A1" w:rsidP="00C35543">
      <w:r>
        <w:separator/>
      </w:r>
    </w:p>
    <w:p w14:paraId="48D0957A" w14:textId="77777777" w:rsidR="008633A1" w:rsidRDefault="008633A1" w:rsidP="00C35543"/>
    <w:p w14:paraId="050337D9" w14:textId="77777777" w:rsidR="008633A1" w:rsidRDefault="008633A1" w:rsidP="00C35543"/>
  </w:endnote>
  <w:endnote w:type="continuationSeparator" w:id="0">
    <w:p w14:paraId="0B081794" w14:textId="77777777" w:rsidR="008633A1" w:rsidRDefault="008633A1" w:rsidP="00C35543">
      <w:r>
        <w:continuationSeparator/>
      </w:r>
    </w:p>
    <w:p w14:paraId="507D44C8" w14:textId="77777777" w:rsidR="008633A1" w:rsidRDefault="008633A1" w:rsidP="00C35543"/>
    <w:p w14:paraId="70C49973" w14:textId="77777777" w:rsidR="008633A1" w:rsidRDefault="008633A1" w:rsidP="00C35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55CF792B-278A-4113-AA2F-26AFD123DA00}"/>
    <w:embedBold r:id="rId2" w:fontKey="{FB28C2A1-851E-4522-9B7C-18D3E5FAC7B7}"/>
    <w:embedItalic r:id="rId3" w:fontKey="{3A81B003-5349-4073-A952-53296D43228F}"/>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embedRegular r:id="rId4" w:fontKey="{EEC41199-F7E6-485E-AD77-CB10442A16B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B6060" w14:textId="77777777" w:rsidR="00D93C50" w:rsidRDefault="00D93C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876367"/>
      <w:docPartObj>
        <w:docPartGallery w:val="Page Numbers (Bottom of Page)"/>
        <w:docPartUnique/>
      </w:docPartObj>
    </w:sdtPr>
    <w:sdtEndPr>
      <w:rPr>
        <w:noProof/>
      </w:rPr>
    </w:sdtEndPr>
    <w:sdtContent>
      <w:p w14:paraId="51AF80F8" w14:textId="77777777" w:rsidR="00E13C38" w:rsidRDefault="00E13C38"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47CC8" w14:textId="77777777" w:rsidR="00D93C50" w:rsidRDefault="00D93C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484597"/>
      <w:docPartObj>
        <w:docPartGallery w:val="Page Numbers (Bottom of Page)"/>
        <w:docPartUnique/>
      </w:docPartObj>
    </w:sdtPr>
    <w:sdtEndPr>
      <w:rPr>
        <w:noProof/>
      </w:rPr>
    </w:sdtEndPr>
    <w:sdtContent>
      <w:p w14:paraId="0508F6F6" w14:textId="77777777" w:rsidR="003938E8" w:rsidRDefault="00C960AF"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08010" w14:textId="77777777" w:rsidR="008633A1" w:rsidRDefault="008633A1" w:rsidP="00C35543">
      <w:r>
        <w:separator/>
      </w:r>
    </w:p>
    <w:p w14:paraId="74FDD36E" w14:textId="77777777" w:rsidR="008633A1" w:rsidRDefault="008633A1" w:rsidP="00C35543"/>
    <w:p w14:paraId="48A51946" w14:textId="77777777" w:rsidR="008633A1" w:rsidRDefault="008633A1" w:rsidP="00C35543"/>
  </w:footnote>
  <w:footnote w:type="continuationSeparator" w:id="0">
    <w:p w14:paraId="7C7D7126" w14:textId="77777777" w:rsidR="008633A1" w:rsidRDefault="008633A1" w:rsidP="00C35543">
      <w:r>
        <w:continuationSeparator/>
      </w:r>
    </w:p>
    <w:p w14:paraId="736ACA8B" w14:textId="77777777" w:rsidR="008633A1" w:rsidRDefault="008633A1" w:rsidP="00C35543"/>
    <w:p w14:paraId="62E93918" w14:textId="77777777" w:rsidR="008633A1" w:rsidRDefault="008633A1" w:rsidP="00C355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C7B5" w14:textId="77777777" w:rsidR="00D93C50" w:rsidRDefault="00D93C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6D9E0" w14:textId="77777777" w:rsidR="00D93C50" w:rsidRDefault="00D93C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D0193" w14:textId="77777777" w:rsidR="00D93C50" w:rsidRDefault="00D93C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F9529E"/>
    <w:multiLevelType w:val="hybridMultilevel"/>
    <w:tmpl w:val="6C8EEC30"/>
    <w:lvl w:ilvl="0" w:tplc="1142778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70B40003"/>
    <w:multiLevelType w:val="hybridMultilevel"/>
    <w:tmpl w:val="E674A3A6"/>
    <w:lvl w:ilvl="0" w:tplc="044E629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785F2EA8"/>
    <w:multiLevelType w:val="hybridMultilevel"/>
    <w:tmpl w:val="D5280480"/>
    <w:lvl w:ilvl="0" w:tplc="87506804">
      <w:numFmt w:val="bullet"/>
      <w:lvlText w:val="-"/>
      <w:lvlJc w:val="left"/>
      <w:pPr>
        <w:ind w:left="1080" w:hanging="36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TrueTypeFont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czMjc2szQ3MzBW0lEKTi0uzszPAykwrQUAMuC97iwAAAA="/>
    <w:docVar w:name="Defacto - GN MI. FN" w:val="Hannie May G. Defacto"/>
  </w:docVars>
  <w:rsids>
    <w:rsidRoot w:val="00D77E69"/>
    <w:rsid w:val="000041BE"/>
    <w:rsid w:val="000309CF"/>
    <w:rsid w:val="00046CF0"/>
    <w:rsid w:val="0005064A"/>
    <w:rsid w:val="00057D67"/>
    <w:rsid w:val="00080C0A"/>
    <w:rsid w:val="000C3D9C"/>
    <w:rsid w:val="000D5B02"/>
    <w:rsid w:val="000E0BCB"/>
    <w:rsid w:val="000E3639"/>
    <w:rsid w:val="000F5785"/>
    <w:rsid w:val="000F5AF1"/>
    <w:rsid w:val="00130DA0"/>
    <w:rsid w:val="00134AB0"/>
    <w:rsid w:val="00144F29"/>
    <w:rsid w:val="001529CE"/>
    <w:rsid w:val="0016030C"/>
    <w:rsid w:val="001775AA"/>
    <w:rsid w:val="00180EEF"/>
    <w:rsid w:val="001871D6"/>
    <w:rsid w:val="00197B7E"/>
    <w:rsid w:val="001B7F1E"/>
    <w:rsid w:val="001C1E18"/>
    <w:rsid w:val="001C4A9B"/>
    <w:rsid w:val="001C7DDE"/>
    <w:rsid w:val="001E66EE"/>
    <w:rsid w:val="00207D57"/>
    <w:rsid w:val="00220541"/>
    <w:rsid w:val="00276315"/>
    <w:rsid w:val="00294313"/>
    <w:rsid w:val="002A3176"/>
    <w:rsid w:val="002B0CBF"/>
    <w:rsid w:val="002C3CF3"/>
    <w:rsid w:val="002D148B"/>
    <w:rsid w:val="00301294"/>
    <w:rsid w:val="00310782"/>
    <w:rsid w:val="00310CB0"/>
    <w:rsid w:val="00315EC6"/>
    <w:rsid w:val="00334C2C"/>
    <w:rsid w:val="00340BEA"/>
    <w:rsid w:val="00351F05"/>
    <w:rsid w:val="00353A95"/>
    <w:rsid w:val="003579E7"/>
    <w:rsid w:val="00370308"/>
    <w:rsid w:val="00371BFF"/>
    <w:rsid w:val="00373423"/>
    <w:rsid w:val="00392927"/>
    <w:rsid w:val="003938E8"/>
    <w:rsid w:val="00397B8F"/>
    <w:rsid w:val="004135AC"/>
    <w:rsid w:val="0042576D"/>
    <w:rsid w:val="00426B4F"/>
    <w:rsid w:val="004A28D0"/>
    <w:rsid w:val="004A73D9"/>
    <w:rsid w:val="004C3671"/>
    <w:rsid w:val="004E5B59"/>
    <w:rsid w:val="004E6302"/>
    <w:rsid w:val="00521CCE"/>
    <w:rsid w:val="0053201A"/>
    <w:rsid w:val="00586D6A"/>
    <w:rsid w:val="0060567C"/>
    <w:rsid w:val="00611A80"/>
    <w:rsid w:val="00641F44"/>
    <w:rsid w:val="0065371C"/>
    <w:rsid w:val="00667BCA"/>
    <w:rsid w:val="006761C3"/>
    <w:rsid w:val="00693964"/>
    <w:rsid w:val="006A173C"/>
    <w:rsid w:val="006A2B3F"/>
    <w:rsid w:val="006B4263"/>
    <w:rsid w:val="006B640D"/>
    <w:rsid w:val="006D22DC"/>
    <w:rsid w:val="006D40F4"/>
    <w:rsid w:val="006D729F"/>
    <w:rsid w:val="00707EA7"/>
    <w:rsid w:val="00712E82"/>
    <w:rsid w:val="0077409A"/>
    <w:rsid w:val="007B073D"/>
    <w:rsid w:val="007D1A1A"/>
    <w:rsid w:val="007E7819"/>
    <w:rsid w:val="00811811"/>
    <w:rsid w:val="008136C7"/>
    <w:rsid w:val="00841CEC"/>
    <w:rsid w:val="00857A62"/>
    <w:rsid w:val="008633A1"/>
    <w:rsid w:val="00893222"/>
    <w:rsid w:val="0089325C"/>
    <w:rsid w:val="008A6601"/>
    <w:rsid w:val="008B35F9"/>
    <w:rsid w:val="008C003E"/>
    <w:rsid w:val="008C6D25"/>
    <w:rsid w:val="008D07AF"/>
    <w:rsid w:val="00900CA5"/>
    <w:rsid w:val="00943ED5"/>
    <w:rsid w:val="00980063"/>
    <w:rsid w:val="00980BB5"/>
    <w:rsid w:val="00987BFD"/>
    <w:rsid w:val="009C6ACE"/>
    <w:rsid w:val="009F4CC8"/>
    <w:rsid w:val="009F4CD2"/>
    <w:rsid w:val="009F7DA5"/>
    <w:rsid w:val="00A018AE"/>
    <w:rsid w:val="00A03597"/>
    <w:rsid w:val="00A520CA"/>
    <w:rsid w:val="00A63E3E"/>
    <w:rsid w:val="00A75904"/>
    <w:rsid w:val="00AA3B3D"/>
    <w:rsid w:val="00AA6A47"/>
    <w:rsid w:val="00AB5D4C"/>
    <w:rsid w:val="00AD602B"/>
    <w:rsid w:val="00AD7390"/>
    <w:rsid w:val="00AD7A96"/>
    <w:rsid w:val="00AE57CE"/>
    <w:rsid w:val="00B1680B"/>
    <w:rsid w:val="00B66221"/>
    <w:rsid w:val="00B700B8"/>
    <w:rsid w:val="00B72EC1"/>
    <w:rsid w:val="00B75926"/>
    <w:rsid w:val="00B8459A"/>
    <w:rsid w:val="00BA7F34"/>
    <w:rsid w:val="00BB7C2C"/>
    <w:rsid w:val="00BC3586"/>
    <w:rsid w:val="00BC5CED"/>
    <w:rsid w:val="00BC68CE"/>
    <w:rsid w:val="00BE5E9B"/>
    <w:rsid w:val="00C25BD3"/>
    <w:rsid w:val="00C33367"/>
    <w:rsid w:val="00C35543"/>
    <w:rsid w:val="00C36F2C"/>
    <w:rsid w:val="00C417F8"/>
    <w:rsid w:val="00C60FF9"/>
    <w:rsid w:val="00C638C6"/>
    <w:rsid w:val="00C866C6"/>
    <w:rsid w:val="00C960AF"/>
    <w:rsid w:val="00CC0BC1"/>
    <w:rsid w:val="00CD2B25"/>
    <w:rsid w:val="00CF569F"/>
    <w:rsid w:val="00D77E69"/>
    <w:rsid w:val="00D93C50"/>
    <w:rsid w:val="00DB385B"/>
    <w:rsid w:val="00DF1321"/>
    <w:rsid w:val="00E07B8D"/>
    <w:rsid w:val="00E13C38"/>
    <w:rsid w:val="00E17F28"/>
    <w:rsid w:val="00E30323"/>
    <w:rsid w:val="00E615AD"/>
    <w:rsid w:val="00E82F6D"/>
    <w:rsid w:val="00EC76CE"/>
    <w:rsid w:val="00EF71D5"/>
    <w:rsid w:val="00F25818"/>
    <w:rsid w:val="00F31C2B"/>
    <w:rsid w:val="00F53937"/>
    <w:rsid w:val="00F56BFF"/>
    <w:rsid w:val="00F76EB6"/>
    <w:rsid w:val="00F83344"/>
    <w:rsid w:val="00FB23CE"/>
    <w:rsid w:val="00FE19F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76C53"/>
  <w15:chartTrackingRefBased/>
  <w15:docId w15:val="{9A13DB52-2DFD-4C11-82E8-C6EFC8F3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5543"/>
    <w:pPr>
      <w:spacing w:after="0" w:line="480" w:lineRule="auto"/>
      <w:jc w:val="both"/>
    </w:pPr>
    <w:rPr>
      <w:rFonts w:ascii="Arial" w:hAnsi="Arial" w:cs="Arial"/>
      <w:lang w:val="en-US"/>
    </w:rPr>
  </w:style>
  <w:style w:type="paragraph" w:styleId="Heading1">
    <w:name w:val="heading 1"/>
    <w:basedOn w:val="Normal"/>
    <w:next w:val="Normal"/>
    <w:link w:val="Heading1Char"/>
    <w:uiPriority w:val="9"/>
    <w:qFormat/>
    <w:rsid w:val="00C35543"/>
    <w:pPr>
      <w:jc w:val="center"/>
      <w:outlineLvl w:val="0"/>
    </w:pPr>
    <w:rPr>
      <w:b/>
    </w:rPr>
  </w:style>
  <w:style w:type="paragraph" w:styleId="Heading2">
    <w:name w:val="heading 2"/>
    <w:basedOn w:val="Heading1"/>
    <w:next w:val="Normal"/>
    <w:link w:val="Heading2Char"/>
    <w:uiPriority w:val="9"/>
    <w:unhideWhenUsed/>
    <w:qFormat/>
    <w:rsid w:val="00310782"/>
    <w:pPr>
      <w:jc w:val="left"/>
      <w:outlineLvl w:val="1"/>
    </w:pPr>
  </w:style>
  <w:style w:type="paragraph" w:styleId="Heading3">
    <w:name w:val="heading 3"/>
    <w:basedOn w:val="Heading2"/>
    <w:next w:val="Normal"/>
    <w:link w:val="Heading3Char"/>
    <w:uiPriority w:val="9"/>
    <w:unhideWhenUsed/>
    <w:qFormat/>
    <w:rsid w:val="00F76EB6"/>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0782"/>
    <w:rPr>
      <w:rFonts w:ascii="Arial" w:hAnsi="Arial" w:cs="Arial"/>
      <w:b/>
      <w:sz w:val="24"/>
      <w:szCs w:val="24"/>
      <w:lang w:val="en-US"/>
    </w:rPr>
  </w:style>
  <w:style w:type="character" w:customStyle="1" w:styleId="Heading1Char">
    <w:name w:val="Heading 1 Char"/>
    <w:basedOn w:val="DefaultParagraphFont"/>
    <w:link w:val="Heading1"/>
    <w:uiPriority w:val="9"/>
    <w:rsid w:val="00C35543"/>
    <w:rPr>
      <w:rFonts w:ascii="Arial" w:hAnsi="Arial" w:cs="Arial"/>
      <w:b/>
      <w:lang w:val="en-US"/>
    </w:rPr>
  </w:style>
  <w:style w:type="paragraph" w:styleId="TOCHeading">
    <w:name w:val="TOC Heading"/>
    <w:basedOn w:val="Heading1"/>
    <w:next w:val="Normal"/>
    <w:uiPriority w:val="39"/>
    <w:unhideWhenUsed/>
    <w:qFormat/>
    <w:rsid w:val="00207D57"/>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207D57"/>
    <w:pPr>
      <w:spacing w:after="100"/>
    </w:pPr>
  </w:style>
  <w:style w:type="paragraph" w:styleId="TOC2">
    <w:name w:val="toc 2"/>
    <w:basedOn w:val="Normal"/>
    <w:next w:val="Normal"/>
    <w:autoRedefine/>
    <w:uiPriority w:val="39"/>
    <w:unhideWhenUsed/>
    <w:rsid w:val="00207D57"/>
    <w:pPr>
      <w:spacing w:after="100"/>
      <w:ind w:left="240"/>
    </w:pPr>
  </w:style>
  <w:style w:type="character" w:styleId="Hyperlink">
    <w:name w:val="Hyperlink"/>
    <w:basedOn w:val="DefaultParagraphFont"/>
    <w:uiPriority w:val="99"/>
    <w:unhideWhenUsed/>
    <w:rsid w:val="00207D57"/>
    <w:rPr>
      <w:color w:val="0563C1" w:themeColor="hyperlink"/>
      <w:u w:val="single"/>
    </w:rPr>
  </w:style>
  <w:style w:type="paragraph" w:styleId="Header">
    <w:name w:val="header"/>
    <w:basedOn w:val="Normal"/>
    <w:link w:val="HeaderChar"/>
    <w:uiPriority w:val="99"/>
    <w:unhideWhenUsed/>
    <w:rsid w:val="00E13C38"/>
    <w:pPr>
      <w:tabs>
        <w:tab w:val="center" w:pos="4680"/>
        <w:tab w:val="right" w:pos="9360"/>
      </w:tabs>
      <w:spacing w:line="240" w:lineRule="auto"/>
    </w:pPr>
  </w:style>
  <w:style w:type="character" w:customStyle="1" w:styleId="HeaderChar">
    <w:name w:val="Header Char"/>
    <w:basedOn w:val="DefaultParagraphFont"/>
    <w:link w:val="Header"/>
    <w:uiPriority w:val="99"/>
    <w:rsid w:val="00E13C38"/>
    <w:rPr>
      <w:rFonts w:ascii="Arial" w:hAnsi="Arial" w:cs="Arial"/>
      <w:sz w:val="24"/>
      <w:szCs w:val="24"/>
      <w:lang w:val="en-US"/>
    </w:rPr>
  </w:style>
  <w:style w:type="paragraph" w:styleId="Footer">
    <w:name w:val="footer"/>
    <w:basedOn w:val="Normal"/>
    <w:link w:val="FooterChar"/>
    <w:uiPriority w:val="99"/>
    <w:unhideWhenUsed/>
    <w:rsid w:val="00E13C38"/>
    <w:pPr>
      <w:tabs>
        <w:tab w:val="center" w:pos="4680"/>
        <w:tab w:val="right" w:pos="9360"/>
      </w:tabs>
      <w:spacing w:line="240" w:lineRule="auto"/>
    </w:pPr>
  </w:style>
  <w:style w:type="character" w:customStyle="1" w:styleId="FooterChar">
    <w:name w:val="Footer Char"/>
    <w:basedOn w:val="DefaultParagraphFont"/>
    <w:link w:val="Footer"/>
    <w:uiPriority w:val="99"/>
    <w:rsid w:val="00E13C38"/>
    <w:rPr>
      <w:rFonts w:ascii="Arial" w:hAnsi="Arial" w:cs="Arial"/>
      <w:sz w:val="24"/>
      <w:szCs w:val="24"/>
      <w:lang w:val="en-US"/>
    </w:rPr>
  </w:style>
  <w:style w:type="paragraph" w:styleId="ListParagraph">
    <w:name w:val="List Paragraph"/>
    <w:basedOn w:val="Normal"/>
    <w:uiPriority w:val="34"/>
    <w:qFormat/>
    <w:rsid w:val="00180EEF"/>
    <w:pPr>
      <w:ind w:left="720"/>
      <w:contextualSpacing/>
    </w:pPr>
  </w:style>
  <w:style w:type="character" w:styleId="PlaceholderText">
    <w:name w:val="Placeholder Text"/>
    <w:basedOn w:val="DefaultParagraphFont"/>
    <w:uiPriority w:val="99"/>
    <w:semiHidden/>
    <w:rsid w:val="000E3639"/>
    <w:rPr>
      <w:color w:val="808080"/>
    </w:rPr>
  </w:style>
  <w:style w:type="character" w:customStyle="1" w:styleId="Heading3Char">
    <w:name w:val="Heading 3 Char"/>
    <w:basedOn w:val="DefaultParagraphFont"/>
    <w:link w:val="Heading3"/>
    <w:uiPriority w:val="9"/>
    <w:rsid w:val="00F76EB6"/>
    <w:rPr>
      <w:rFonts w:ascii="Arial" w:hAnsi="Arial" w:cs="Arial"/>
      <w:b/>
      <w:lang w:val="en-US"/>
    </w:rPr>
  </w:style>
  <w:style w:type="paragraph" w:styleId="TOC3">
    <w:name w:val="toc 3"/>
    <w:basedOn w:val="Normal"/>
    <w:next w:val="Normal"/>
    <w:autoRedefine/>
    <w:uiPriority w:val="39"/>
    <w:unhideWhenUsed/>
    <w:rsid w:val="00134AB0"/>
    <w:pPr>
      <w:spacing w:after="100"/>
      <w:ind w:left="440"/>
    </w:pPr>
  </w:style>
  <w:style w:type="paragraph" w:styleId="Caption">
    <w:name w:val="caption"/>
    <w:basedOn w:val="Normal"/>
    <w:next w:val="Normal"/>
    <w:uiPriority w:val="35"/>
    <w:unhideWhenUsed/>
    <w:qFormat/>
    <w:rsid w:val="00BA7F3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C3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611630">
      <w:bodyDiv w:val="1"/>
      <w:marLeft w:val="0"/>
      <w:marRight w:val="0"/>
      <w:marTop w:val="0"/>
      <w:marBottom w:val="0"/>
      <w:divBdr>
        <w:top w:val="none" w:sz="0" w:space="0" w:color="auto"/>
        <w:left w:val="none" w:sz="0" w:space="0" w:color="auto"/>
        <w:bottom w:val="none" w:sz="0" w:space="0" w:color="auto"/>
        <w:right w:val="none" w:sz="0" w:space="0" w:color="auto"/>
      </w:divBdr>
    </w:div>
    <w:div w:id="542447795">
      <w:bodyDiv w:val="1"/>
      <w:marLeft w:val="0"/>
      <w:marRight w:val="0"/>
      <w:marTop w:val="0"/>
      <w:marBottom w:val="0"/>
      <w:divBdr>
        <w:top w:val="none" w:sz="0" w:space="0" w:color="auto"/>
        <w:left w:val="none" w:sz="0" w:space="0" w:color="auto"/>
        <w:bottom w:val="none" w:sz="0" w:space="0" w:color="auto"/>
        <w:right w:val="none" w:sz="0" w:space="0" w:color="auto"/>
      </w:divBdr>
    </w:div>
    <w:div w:id="892152945">
      <w:bodyDiv w:val="1"/>
      <w:marLeft w:val="0"/>
      <w:marRight w:val="0"/>
      <w:marTop w:val="0"/>
      <w:marBottom w:val="0"/>
      <w:divBdr>
        <w:top w:val="none" w:sz="0" w:space="0" w:color="auto"/>
        <w:left w:val="none" w:sz="0" w:space="0" w:color="auto"/>
        <w:bottom w:val="none" w:sz="0" w:space="0" w:color="auto"/>
        <w:right w:val="none" w:sz="0" w:space="0" w:color="auto"/>
      </w:divBdr>
    </w:div>
    <w:div w:id="190220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diagramQuickStyle" Target="diagrams/quickStyle1.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diagramLayout" Target="diagrams/layout1.xml"/><Relationship Id="rId2" Type="http://schemas.openxmlformats.org/officeDocument/2006/relationships/customXml" Target="../customXml/item1.xml"/><Relationship Id="rId16" Type="http://schemas.openxmlformats.org/officeDocument/2006/relationships/diagramData" Target="diagrams/data1.xml"/><Relationship Id="rId20" Type="http://schemas.microsoft.com/office/2007/relationships/diagramDrawing" Target="diagrams/drawing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diagramColors" Target="diagrams/colors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FBB8D9-48C5-48B2-8712-73D2672BCBA6}" type="doc">
      <dgm:prSet loTypeId="urn:microsoft.com/office/officeart/2005/8/layout/StepDownProcess" loCatId="process" qsTypeId="urn:microsoft.com/office/officeart/2005/8/quickstyle/simple3" qsCatId="simple" csTypeId="urn:microsoft.com/office/officeart/2005/8/colors/colorful5" csCatId="colorful" phldr="1"/>
      <dgm:spPr/>
      <dgm:t>
        <a:bodyPr/>
        <a:lstStyle/>
        <a:p>
          <a:endParaRPr lang="en-PH"/>
        </a:p>
      </dgm:t>
    </dgm:pt>
    <dgm:pt modelId="{F64D5315-12BA-4D00-A950-24565EBB6E4F}">
      <dgm:prSet phldrT="[Text]" custT="1"/>
      <dgm:spPr/>
      <dgm:t>
        <a:bodyPr/>
        <a:lstStyle/>
        <a:p>
          <a:r>
            <a:rPr lang="en-PH" sz="1100">
              <a:latin typeface="Arial" panose="020B0604020202020204" pitchFamily="34" charset="0"/>
              <a:cs typeface="Arial" panose="020B0604020202020204" pitchFamily="34" charset="0"/>
            </a:rPr>
            <a:t>Requirements</a:t>
          </a:r>
        </a:p>
      </dgm:t>
    </dgm:pt>
    <dgm:pt modelId="{14EE230B-8E26-46C2-97D5-535BAD8D984C}" type="par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5241DF8A-8504-4CB9-A17E-3EC7EAACEFE9}" type="sib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48467CFC-81FF-4A01-B5B0-D6980EDF4091}">
      <dgm:prSet phldrT="[Text]" custT="1"/>
      <dgm:spPr/>
      <dgm:t>
        <a:bodyPr/>
        <a:lstStyle/>
        <a:p>
          <a:r>
            <a:rPr lang="en-PH" sz="1100">
              <a:latin typeface="Arial" panose="020B0604020202020204" pitchFamily="34" charset="0"/>
              <a:cs typeface="Arial" panose="020B0604020202020204" pitchFamily="34" charset="0"/>
            </a:rPr>
            <a:t>Analysis</a:t>
          </a:r>
        </a:p>
      </dgm:t>
    </dgm:pt>
    <dgm:pt modelId="{B4EF5B63-6292-49EE-B619-DB622C0A4D83}" type="par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33AAB0C-67E3-4C7C-AC8C-FE41A38F1249}" type="sib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6D27EAC-0C88-49A8-A42B-8F75DCC14C00}">
      <dgm:prSet phldrT="[Text]" custT="1"/>
      <dgm:spPr/>
      <dgm:t>
        <a:bodyPr/>
        <a:lstStyle/>
        <a:p>
          <a:r>
            <a:rPr lang="en-PH" sz="1100">
              <a:latin typeface="Arial" panose="020B0604020202020204" pitchFamily="34" charset="0"/>
              <a:cs typeface="Arial" panose="020B0604020202020204" pitchFamily="34" charset="0"/>
            </a:rPr>
            <a:t>Design</a:t>
          </a:r>
        </a:p>
      </dgm:t>
    </dgm:pt>
    <dgm:pt modelId="{A5C18FAC-A806-458B-847D-3B2A0D5C21ED}" type="par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B9F3B532-9451-46EE-9F77-B73772AEB5D7}" type="sib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7BED116D-7432-4D43-80A2-FAAB86AA1673}">
      <dgm:prSet custT="1"/>
      <dgm:spPr/>
      <dgm:t>
        <a:bodyPr/>
        <a:lstStyle/>
        <a:p>
          <a:r>
            <a:rPr lang="en-PH" sz="1100">
              <a:latin typeface="Arial" panose="020B0604020202020204" pitchFamily="34" charset="0"/>
              <a:cs typeface="Arial" panose="020B0604020202020204" pitchFamily="34" charset="0"/>
            </a:rPr>
            <a:t>Coding</a:t>
          </a:r>
        </a:p>
      </dgm:t>
    </dgm:pt>
    <dgm:pt modelId="{910834B5-F3BB-43AF-B6D8-3D1629ABE2A7}" type="par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0A8A0E99-15BF-481A-A343-582F0D665C9D}" type="sib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858DB237-A0DC-40B0-9074-915F636209AE}">
      <dgm:prSet custT="1"/>
      <dgm:spPr/>
      <dgm:t>
        <a:bodyPr/>
        <a:lstStyle/>
        <a:p>
          <a:r>
            <a:rPr lang="en-PH" sz="1100">
              <a:latin typeface="Arial" panose="020B0604020202020204" pitchFamily="34" charset="0"/>
              <a:cs typeface="Arial" panose="020B0604020202020204" pitchFamily="34" charset="0"/>
            </a:rPr>
            <a:t>Testing</a:t>
          </a:r>
        </a:p>
      </dgm:t>
    </dgm:pt>
    <dgm:pt modelId="{85A5919D-1748-4379-9E55-2D4FF81D80B6}" type="par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1CB013DC-5A2C-4633-9754-91486BEDFAE2}" type="sib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DC86DB54-6E8C-4678-BD88-8AE408AE60AD}">
      <dgm:prSet custT="1"/>
      <dgm:spPr/>
      <dgm:t>
        <a:bodyPr/>
        <a:lstStyle/>
        <a:p>
          <a:r>
            <a:rPr lang="en-PH" sz="1100">
              <a:latin typeface="Arial" panose="020B0604020202020204" pitchFamily="34" charset="0"/>
              <a:cs typeface="Arial" panose="020B0604020202020204" pitchFamily="34" charset="0"/>
            </a:rPr>
            <a:t>Operations</a:t>
          </a:r>
        </a:p>
      </dgm:t>
    </dgm:pt>
    <dgm:pt modelId="{0C1476AC-273F-43C5-956A-79F717AD0C04}" type="parTrans" cxnId="{0F39E46C-1229-4ECF-B2E7-8102F9C831F8}">
      <dgm:prSet/>
      <dgm:spPr/>
      <dgm:t>
        <a:bodyPr/>
        <a:lstStyle/>
        <a:p>
          <a:endParaRPr lang="en-PH" sz="1100">
            <a:latin typeface="Arial" panose="020B0604020202020204" pitchFamily="34" charset="0"/>
            <a:cs typeface="Arial" panose="020B0604020202020204" pitchFamily="34" charset="0"/>
          </a:endParaRPr>
        </a:p>
      </dgm:t>
    </dgm:pt>
    <dgm:pt modelId="{99EA363C-9EF4-4D62-B252-E8812A6D02C9}" type="sibTrans" cxnId="{0F39E46C-1229-4ECF-B2E7-8102F9C831F8}">
      <dgm:prSet/>
      <dgm:spPr/>
      <dgm:t>
        <a:bodyPr/>
        <a:lstStyle/>
        <a:p>
          <a:endParaRPr lang="en-PH" sz="1100">
            <a:latin typeface="Arial" panose="020B0604020202020204" pitchFamily="34" charset="0"/>
            <a:cs typeface="Arial" panose="020B0604020202020204" pitchFamily="34" charset="0"/>
          </a:endParaRPr>
        </a:p>
      </dgm:t>
    </dgm:pt>
    <dgm:pt modelId="{6A743534-366E-46C9-967F-BA023C7011F5}" type="pres">
      <dgm:prSet presAssocID="{61FBB8D9-48C5-48B2-8712-73D2672BCBA6}" presName="rootnode" presStyleCnt="0">
        <dgm:presLayoutVars>
          <dgm:chMax/>
          <dgm:chPref/>
          <dgm:dir/>
          <dgm:animLvl val="lvl"/>
        </dgm:presLayoutVars>
      </dgm:prSet>
      <dgm:spPr/>
    </dgm:pt>
    <dgm:pt modelId="{F55DE2FD-8C72-44BD-98CB-583B7999724A}" type="pres">
      <dgm:prSet presAssocID="{F64D5315-12BA-4D00-A950-24565EBB6E4F}" presName="composite" presStyleCnt="0"/>
      <dgm:spPr/>
    </dgm:pt>
    <dgm:pt modelId="{470832EF-8292-4571-B52F-9485DDB91DFF}" type="pres">
      <dgm:prSet presAssocID="{F64D5315-12BA-4D00-A950-24565EBB6E4F}" presName="bentUpArrow1" presStyleLbl="alignImgPlace1" presStyleIdx="0" presStyleCnt="5"/>
      <dgm:spPr/>
    </dgm:pt>
    <dgm:pt modelId="{9C63F8F9-1271-4D91-9611-06500D81947F}" type="pres">
      <dgm:prSet presAssocID="{F64D5315-12BA-4D00-A950-24565EBB6E4F}" presName="ParentText" presStyleLbl="node1" presStyleIdx="0" presStyleCnt="6" custScaleX="182485">
        <dgm:presLayoutVars>
          <dgm:chMax val="1"/>
          <dgm:chPref val="1"/>
          <dgm:bulletEnabled val="1"/>
        </dgm:presLayoutVars>
      </dgm:prSet>
      <dgm:spPr/>
    </dgm:pt>
    <dgm:pt modelId="{3B32785D-D8BE-43D4-B77A-4D5D846873B6}" type="pres">
      <dgm:prSet presAssocID="{F64D5315-12BA-4D00-A950-24565EBB6E4F}" presName="ChildText" presStyleLbl="revTx" presStyleIdx="0" presStyleCnt="5">
        <dgm:presLayoutVars>
          <dgm:chMax val="0"/>
          <dgm:chPref val="0"/>
          <dgm:bulletEnabled val="1"/>
        </dgm:presLayoutVars>
      </dgm:prSet>
      <dgm:spPr/>
    </dgm:pt>
    <dgm:pt modelId="{DEA9D60D-B757-462A-BAE8-26B89628F86C}" type="pres">
      <dgm:prSet presAssocID="{5241DF8A-8504-4CB9-A17E-3EC7EAACEFE9}" presName="sibTrans" presStyleCnt="0"/>
      <dgm:spPr/>
    </dgm:pt>
    <dgm:pt modelId="{F7E2D91C-859E-4144-93A4-A7539C8873A9}" type="pres">
      <dgm:prSet presAssocID="{48467CFC-81FF-4A01-B5B0-D6980EDF4091}" presName="composite" presStyleCnt="0"/>
      <dgm:spPr/>
    </dgm:pt>
    <dgm:pt modelId="{5E1E3F9D-1582-4407-8C27-C897E6E37CFC}" type="pres">
      <dgm:prSet presAssocID="{48467CFC-81FF-4A01-B5B0-D6980EDF4091}" presName="bentUpArrow1" presStyleLbl="alignImgPlace1" presStyleIdx="1" presStyleCnt="5"/>
      <dgm:spPr/>
    </dgm:pt>
    <dgm:pt modelId="{2FD39BC0-9FC0-4BE9-9959-AAD0CFD0F98A}" type="pres">
      <dgm:prSet presAssocID="{48467CFC-81FF-4A01-B5B0-D6980EDF4091}" presName="ParentText" presStyleLbl="node1" presStyleIdx="1" presStyleCnt="6" custScaleX="182485">
        <dgm:presLayoutVars>
          <dgm:chMax val="1"/>
          <dgm:chPref val="1"/>
          <dgm:bulletEnabled val="1"/>
        </dgm:presLayoutVars>
      </dgm:prSet>
      <dgm:spPr/>
    </dgm:pt>
    <dgm:pt modelId="{6941CEC8-D1CD-4ECF-B553-EEDDF4B27FD0}" type="pres">
      <dgm:prSet presAssocID="{48467CFC-81FF-4A01-B5B0-D6980EDF4091}" presName="ChildText" presStyleLbl="revTx" presStyleIdx="1" presStyleCnt="5">
        <dgm:presLayoutVars>
          <dgm:chMax val="0"/>
          <dgm:chPref val="0"/>
          <dgm:bulletEnabled val="1"/>
        </dgm:presLayoutVars>
      </dgm:prSet>
      <dgm:spPr/>
    </dgm:pt>
    <dgm:pt modelId="{6D0F0A84-BC62-42CF-A17D-51FE53D3BAA7}" type="pres">
      <dgm:prSet presAssocID="{733AAB0C-67E3-4C7C-AC8C-FE41A38F1249}" presName="sibTrans" presStyleCnt="0"/>
      <dgm:spPr/>
    </dgm:pt>
    <dgm:pt modelId="{5BBD3157-B6B5-4854-AF42-90EC171EA6A8}" type="pres">
      <dgm:prSet presAssocID="{76D27EAC-0C88-49A8-A42B-8F75DCC14C00}" presName="composite" presStyleCnt="0"/>
      <dgm:spPr/>
    </dgm:pt>
    <dgm:pt modelId="{7053C4BF-0AB7-4365-A03B-38612FD54F05}" type="pres">
      <dgm:prSet presAssocID="{76D27EAC-0C88-49A8-A42B-8F75DCC14C00}" presName="bentUpArrow1" presStyleLbl="alignImgPlace1" presStyleIdx="2" presStyleCnt="5"/>
      <dgm:spPr/>
    </dgm:pt>
    <dgm:pt modelId="{6D53EBA6-FAB9-4863-8FCB-6E131EC819C8}" type="pres">
      <dgm:prSet presAssocID="{76D27EAC-0C88-49A8-A42B-8F75DCC14C00}" presName="ParentText" presStyleLbl="node1" presStyleIdx="2" presStyleCnt="6" custScaleX="182485">
        <dgm:presLayoutVars>
          <dgm:chMax val="1"/>
          <dgm:chPref val="1"/>
          <dgm:bulletEnabled val="1"/>
        </dgm:presLayoutVars>
      </dgm:prSet>
      <dgm:spPr/>
    </dgm:pt>
    <dgm:pt modelId="{A3E3124A-BFEF-4B48-90AA-9ABD0F655E5E}" type="pres">
      <dgm:prSet presAssocID="{76D27EAC-0C88-49A8-A42B-8F75DCC14C00}" presName="ChildText" presStyleLbl="revTx" presStyleIdx="2" presStyleCnt="5">
        <dgm:presLayoutVars>
          <dgm:chMax val="0"/>
          <dgm:chPref val="0"/>
          <dgm:bulletEnabled val="1"/>
        </dgm:presLayoutVars>
      </dgm:prSet>
      <dgm:spPr/>
    </dgm:pt>
    <dgm:pt modelId="{D146E8C0-5410-4D31-8E5A-5BB0F03F9E31}" type="pres">
      <dgm:prSet presAssocID="{B9F3B532-9451-46EE-9F77-B73772AEB5D7}" presName="sibTrans" presStyleCnt="0"/>
      <dgm:spPr/>
    </dgm:pt>
    <dgm:pt modelId="{AED4C7AC-A8D6-4361-9DC5-BDD2B2CD5BE0}" type="pres">
      <dgm:prSet presAssocID="{7BED116D-7432-4D43-80A2-FAAB86AA1673}" presName="composite" presStyleCnt="0"/>
      <dgm:spPr/>
    </dgm:pt>
    <dgm:pt modelId="{3894CC28-7FAA-46C4-B906-9D4BEF28ECD2}" type="pres">
      <dgm:prSet presAssocID="{7BED116D-7432-4D43-80A2-FAAB86AA1673}" presName="bentUpArrow1" presStyleLbl="alignImgPlace1" presStyleIdx="3" presStyleCnt="5"/>
      <dgm:spPr/>
    </dgm:pt>
    <dgm:pt modelId="{653A9F68-F1BF-49CF-848C-9671AFC01450}" type="pres">
      <dgm:prSet presAssocID="{7BED116D-7432-4D43-80A2-FAAB86AA1673}" presName="ParentText" presStyleLbl="node1" presStyleIdx="3" presStyleCnt="6" custScaleX="182485">
        <dgm:presLayoutVars>
          <dgm:chMax val="1"/>
          <dgm:chPref val="1"/>
          <dgm:bulletEnabled val="1"/>
        </dgm:presLayoutVars>
      </dgm:prSet>
      <dgm:spPr/>
    </dgm:pt>
    <dgm:pt modelId="{74E1A606-6F91-498A-A650-69B9D403F9EE}" type="pres">
      <dgm:prSet presAssocID="{7BED116D-7432-4D43-80A2-FAAB86AA1673}" presName="ChildText" presStyleLbl="revTx" presStyleIdx="3" presStyleCnt="5">
        <dgm:presLayoutVars>
          <dgm:chMax val="0"/>
          <dgm:chPref val="0"/>
          <dgm:bulletEnabled val="1"/>
        </dgm:presLayoutVars>
      </dgm:prSet>
      <dgm:spPr/>
    </dgm:pt>
    <dgm:pt modelId="{5EAFE70B-84AE-45CE-97AF-891695B58214}" type="pres">
      <dgm:prSet presAssocID="{0A8A0E99-15BF-481A-A343-582F0D665C9D}" presName="sibTrans" presStyleCnt="0"/>
      <dgm:spPr/>
    </dgm:pt>
    <dgm:pt modelId="{9944622B-B4EE-4135-AF4C-BFA3C90D2EB0}" type="pres">
      <dgm:prSet presAssocID="{858DB237-A0DC-40B0-9074-915F636209AE}" presName="composite" presStyleCnt="0"/>
      <dgm:spPr/>
    </dgm:pt>
    <dgm:pt modelId="{DAA37776-32CA-4C6F-86FD-A55EBCE6CF14}" type="pres">
      <dgm:prSet presAssocID="{858DB237-A0DC-40B0-9074-915F636209AE}" presName="bentUpArrow1" presStyleLbl="alignImgPlace1" presStyleIdx="4" presStyleCnt="5"/>
      <dgm:spPr/>
    </dgm:pt>
    <dgm:pt modelId="{E1B05B83-7C08-482E-BE51-71190E7BBFEE}" type="pres">
      <dgm:prSet presAssocID="{858DB237-A0DC-40B0-9074-915F636209AE}" presName="ParentText" presStyleLbl="node1" presStyleIdx="4" presStyleCnt="6" custScaleX="182485">
        <dgm:presLayoutVars>
          <dgm:chMax val="1"/>
          <dgm:chPref val="1"/>
          <dgm:bulletEnabled val="1"/>
        </dgm:presLayoutVars>
      </dgm:prSet>
      <dgm:spPr/>
    </dgm:pt>
    <dgm:pt modelId="{D6794AE0-97B1-4F3C-AE63-142F80EA1F57}" type="pres">
      <dgm:prSet presAssocID="{858DB237-A0DC-40B0-9074-915F636209AE}" presName="ChildText" presStyleLbl="revTx" presStyleIdx="4" presStyleCnt="5">
        <dgm:presLayoutVars>
          <dgm:chMax val="0"/>
          <dgm:chPref val="0"/>
          <dgm:bulletEnabled val="1"/>
        </dgm:presLayoutVars>
      </dgm:prSet>
      <dgm:spPr/>
    </dgm:pt>
    <dgm:pt modelId="{802F4003-A340-4029-A29C-81E2B7521B3E}" type="pres">
      <dgm:prSet presAssocID="{1CB013DC-5A2C-4633-9754-91486BEDFAE2}" presName="sibTrans" presStyleCnt="0"/>
      <dgm:spPr/>
    </dgm:pt>
    <dgm:pt modelId="{77F303C2-FE7C-4066-B7A6-8FEC090E40E6}" type="pres">
      <dgm:prSet presAssocID="{DC86DB54-6E8C-4678-BD88-8AE408AE60AD}" presName="composite" presStyleCnt="0"/>
      <dgm:spPr/>
    </dgm:pt>
    <dgm:pt modelId="{8ABD33D9-CBF0-4BDF-A303-EA42B343A31B}" type="pres">
      <dgm:prSet presAssocID="{DC86DB54-6E8C-4678-BD88-8AE408AE60AD}" presName="ParentText" presStyleLbl="node1" presStyleIdx="5" presStyleCnt="6" custScaleX="182485">
        <dgm:presLayoutVars>
          <dgm:chMax val="1"/>
          <dgm:chPref val="1"/>
          <dgm:bulletEnabled val="1"/>
        </dgm:presLayoutVars>
      </dgm:prSet>
      <dgm:spPr/>
    </dgm:pt>
  </dgm:ptLst>
  <dgm:cxnLst>
    <dgm:cxn modelId="{1865070F-4886-4D0A-BF2B-40793ABB4D9D}" type="presOf" srcId="{76D27EAC-0C88-49A8-A42B-8F75DCC14C00}" destId="{6D53EBA6-FAB9-4863-8FCB-6E131EC819C8}" srcOrd="0" destOrd="0" presId="urn:microsoft.com/office/officeart/2005/8/layout/StepDownProcess"/>
    <dgm:cxn modelId="{274B742F-FC4E-4E72-838E-CFD5E50B4BEB}" type="presOf" srcId="{F64D5315-12BA-4D00-A950-24565EBB6E4F}" destId="{9C63F8F9-1271-4D91-9611-06500D81947F}" srcOrd="0" destOrd="0" presId="urn:microsoft.com/office/officeart/2005/8/layout/StepDownProcess"/>
    <dgm:cxn modelId="{93415D43-5212-40AD-9D9F-4294DC7ED8A1}" type="presOf" srcId="{61FBB8D9-48C5-48B2-8712-73D2672BCBA6}" destId="{6A743534-366E-46C9-967F-BA023C7011F5}" srcOrd="0" destOrd="0" presId="urn:microsoft.com/office/officeart/2005/8/layout/StepDownProcess"/>
    <dgm:cxn modelId="{581A4649-15B9-482E-AC5B-F74332A9966C}" srcId="{61FBB8D9-48C5-48B2-8712-73D2672BCBA6}" destId="{76D27EAC-0C88-49A8-A42B-8F75DCC14C00}" srcOrd="2" destOrd="0" parTransId="{A5C18FAC-A806-458B-847D-3B2A0D5C21ED}" sibTransId="{B9F3B532-9451-46EE-9F77-B73772AEB5D7}"/>
    <dgm:cxn modelId="{43245569-6208-4FE1-812C-688A34272D3D}" srcId="{61FBB8D9-48C5-48B2-8712-73D2672BCBA6}" destId="{F64D5315-12BA-4D00-A950-24565EBB6E4F}" srcOrd="0" destOrd="0" parTransId="{14EE230B-8E26-46C2-97D5-535BAD8D984C}" sibTransId="{5241DF8A-8504-4CB9-A17E-3EC7EAACEFE9}"/>
    <dgm:cxn modelId="{0F39E46C-1229-4ECF-B2E7-8102F9C831F8}" srcId="{61FBB8D9-48C5-48B2-8712-73D2672BCBA6}" destId="{DC86DB54-6E8C-4678-BD88-8AE408AE60AD}" srcOrd="5" destOrd="0" parTransId="{0C1476AC-273F-43C5-956A-79F717AD0C04}" sibTransId="{99EA363C-9EF4-4D62-B252-E8812A6D02C9}"/>
    <dgm:cxn modelId="{643CCE52-9DCE-4B21-8DC7-870791B343AA}" type="presOf" srcId="{858DB237-A0DC-40B0-9074-915F636209AE}" destId="{E1B05B83-7C08-482E-BE51-71190E7BBFEE}" srcOrd="0" destOrd="0" presId="urn:microsoft.com/office/officeart/2005/8/layout/StepDownProcess"/>
    <dgm:cxn modelId="{29565A92-0B16-4F53-ADDB-4F7F26D9787C}" type="presOf" srcId="{DC86DB54-6E8C-4678-BD88-8AE408AE60AD}" destId="{8ABD33D9-CBF0-4BDF-A303-EA42B343A31B}" srcOrd="0" destOrd="0" presId="urn:microsoft.com/office/officeart/2005/8/layout/StepDownProcess"/>
    <dgm:cxn modelId="{4B83CE97-11F2-4197-B7E6-4434E3503E98}" srcId="{61FBB8D9-48C5-48B2-8712-73D2672BCBA6}" destId="{7BED116D-7432-4D43-80A2-FAAB86AA1673}" srcOrd="3" destOrd="0" parTransId="{910834B5-F3BB-43AF-B6D8-3D1629ABE2A7}" sibTransId="{0A8A0E99-15BF-481A-A343-582F0D665C9D}"/>
    <dgm:cxn modelId="{D37D19A3-41F0-451F-873C-305AE95AADA5}" srcId="{61FBB8D9-48C5-48B2-8712-73D2672BCBA6}" destId="{858DB237-A0DC-40B0-9074-915F636209AE}" srcOrd="4" destOrd="0" parTransId="{85A5919D-1748-4379-9E55-2D4FF81D80B6}" sibTransId="{1CB013DC-5A2C-4633-9754-91486BEDFAE2}"/>
    <dgm:cxn modelId="{288C63B9-6DC2-4C98-A45F-922E0F89A888}" type="presOf" srcId="{48467CFC-81FF-4A01-B5B0-D6980EDF4091}" destId="{2FD39BC0-9FC0-4BE9-9959-AAD0CFD0F98A}" srcOrd="0" destOrd="0" presId="urn:microsoft.com/office/officeart/2005/8/layout/StepDownProcess"/>
    <dgm:cxn modelId="{95BF72E6-8CE6-4783-9245-77E2183BEF37}" type="presOf" srcId="{7BED116D-7432-4D43-80A2-FAAB86AA1673}" destId="{653A9F68-F1BF-49CF-848C-9671AFC01450}" srcOrd="0" destOrd="0" presId="urn:microsoft.com/office/officeart/2005/8/layout/StepDownProcess"/>
    <dgm:cxn modelId="{51CBE4F5-3DC0-4211-B466-865A360CAA60}" srcId="{61FBB8D9-48C5-48B2-8712-73D2672BCBA6}" destId="{48467CFC-81FF-4A01-B5B0-D6980EDF4091}" srcOrd="1" destOrd="0" parTransId="{B4EF5B63-6292-49EE-B619-DB622C0A4D83}" sibTransId="{733AAB0C-67E3-4C7C-AC8C-FE41A38F1249}"/>
    <dgm:cxn modelId="{C0AD1B69-5422-4EA3-BD3B-0F90CE748961}" type="presParOf" srcId="{6A743534-366E-46C9-967F-BA023C7011F5}" destId="{F55DE2FD-8C72-44BD-98CB-583B7999724A}" srcOrd="0" destOrd="0" presId="urn:microsoft.com/office/officeart/2005/8/layout/StepDownProcess"/>
    <dgm:cxn modelId="{FE461A60-3F4F-4D72-B2CE-73624B354F71}" type="presParOf" srcId="{F55DE2FD-8C72-44BD-98CB-583B7999724A}" destId="{470832EF-8292-4571-B52F-9485DDB91DFF}" srcOrd="0" destOrd="0" presId="urn:microsoft.com/office/officeart/2005/8/layout/StepDownProcess"/>
    <dgm:cxn modelId="{F2CD3D37-A3F1-49D1-B978-E42844045402}" type="presParOf" srcId="{F55DE2FD-8C72-44BD-98CB-583B7999724A}" destId="{9C63F8F9-1271-4D91-9611-06500D81947F}" srcOrd="1" destOrd="0" presId="urn:microsoft.com/office/officeart/2005/8/layout/StepDownProcess"/>
    <dgm:cxn modelId="{57ACB743-E95B-4680-9639-53FD2D59C2D7}" type="presParOf" srcId="{F55DE2FD-8C72-44BD-98CB-583B7999724A}" destId="{3B32785D-D8BE-43D4-B77A-4D5D846873B6}" srcOrd="2" destOrd="0" presId="urn:microsoft.com/office/officeart/2005/8/layout/StepDownProcess"/>
    <dgm:cxn modelId="{F6151571-014F-4C40-8D20-0C3FE5F74E82}" type="presParOf" srcId="{6A743534-366E-46C9-967F-BA023C7011F5}" destId="{DEA9D60D-B757-462A-BAE8-26B89628F86C}" srcOrd="1" destOrd="0" presId="urn:microsoft.com/office/officeart/2005/8/layout/StepDownProcess"/>
    <dgm:cxn modelId="{97D48BD8-BA0E-4AEA-BD1A-EED8C3B29687}" type="presParOf" srcId="{6A743534-366E-46C9-967F-BA023C7011F5}" destId="{F7E2D91C-859E-4144-93A4-A7539C8873A9}" srcOrd="2" destOrd="0" presId="urn:microsoft.com/office/officeart/2005/8/layout/StepDownProcess"/>
    <dgm:cxn modelId="{9D6318ED-5FC9-4107-ACB1-2C1328CFFD70}" type="presParOf" srcId="{F7E2D91C-859E-4144-93A4-A7539C8873A9}" destId="{5E1E3F9D-1582-4407-8C27-C897E6E37CFC}" srcOrd="0" destOrd="0" presId="urn:microsoft.com/office/officeart/2005/8/layout/StepDownProcess"/>
    <dgm:cxn modelId="{5E585170-2CD9-416F-A5E4-24473862FD3F}" type="presParOf" srcId="{F7E2D91C-859E-4144-93A4-A7539C8873A9}" destId="{2FD39BC0-9FC0-4BE9-9959-AAD0CFD0F98A}" srcOrd="1" destOrd="0" presId="urn:microsoft.com/office/officeart/2005/8/layout/StepDownProcess"/>
    <dgm:cxn modelId="{C5B5EAD7-A667-4715-8D02-46A527B068B6}" type="presParOf" srcId="{F7E2D91C-859E-4144-93A4-A7539C8873A9}" destId="{6941CEC8-D1CD-4ECF-B553-EEDDF4B27FD0}" srcOrd="2" destOrd="0" presId="urn:microsoft.com/office/officeart/2005/8/layout/StepDownProcess"/>
    <dgm:cxn modelId="{99A03BA2-7C5F-40B0-BC0E-91827B9B9BED}" type="presParOf" srcId="{6A743534-366E-46C9-967F-BA023C7011F5}" destId="{6D0F0A84-BC62-42CF-A17D-51FE53D3BAA7}" srcOrd="3" destOrd="0" presId="urn:microsoft.com/office/officeart/2005/8/layout/StepDownProcess"/>
    <dgm:cxn modelId="{40084582-5438-42B1-BF46-31B341174B7D}" type="presParOf" srcId="{6A743534-366E-46C9-967F-BA023C7011F5}" destId="{5BBD3157-B6B5-4854-AF42-90EC171EA6A8}" srcOrd="4" destOrd="0" presId="urn:microsoft.com/office/officeart/2005/8/layout/StepDownProcess"/>
    <dgm:cxn modelId="{6CC4D3C9-8948-4490-A37B-64456C2F263F}" type="presParOf" srcId="{5BBD3157-B6B5-4854-AF42-90EC171EA6A8}" destId="{7053C4BF-0AB7-4365-A03B-38612FD54F05}" srcOrd="0" destOrd="0" presId="urn:microsoft.com/office/officeart/2005/8/layout/StepDownProcess"/>
    <dgm:cxn modelId="{F322156D-E8D3-43AE-9D23-12C6A7A9F7BA}" type="presParOf" srcId="{5BBD3157-B6B5-4854-AF42-90EC171EA6A8}" destId="{6D53EBA6-FAB9-4863-8FCB-6E131EC819C8}" srcOrd="1" destOrd="0" presId="urn:microsoft.com/office/officeart/2005/8/layout/StepDownProcess"/>
    <dgm:cxn modelId="{4CD51921-65F9-4A08-BC96-4C99FE0A9CF8}" type="presParOf" srcId="{5BBD3157-B6B5-4854-AF42-90EC171EA6A8}" destId="{A3E3124A-BFEF-4B48-90AA-9ABD0F655E5E}" srcOrd="2" destOrd="0" presId="urn:microsoft.com/office/officeart/2005/8/layout/StepDownProcess"/>
    <dgm:cxn modelId="{BAF1C94C-3654-4E17-87CA-8F6553FAC4D9}" type="presParOf" srcId="{6A743534-366E-46C9-967F-BA023C7011F5}" destId="{D146E8C0-5410-4D31-8E5A-5BB0F03F9E31}" srcOrd="5" destOrd="0" presId="urn:microsoft.com/office/officeart/2005/8/layout/StepDownProcess"/>
    <dgm:cxn modelId="{DCBA5861-BAAC-4731-B89E-55DA1E7E09AC}" type="presParOf" srcId="{6A743534-366E-46C9-967F-BA023C7011F5}" destId="{AED4C7AC-A8D6-4361-9DC5-BDD2B2CD5BE0}" srcOrd="6" destOrd="0" presId="urn:microsoft.com/office/officeart/2005/8/layout/StepDownProcess"/>
    <dgm:cxn modelId="{151E7DC8-73FF-425C-8A66-0F81DE879BD4}" type="presParOf" srcId="{AED4C7AC-A8D6-4361-9DC5-BDD2B2CD5BE0}" destId="{3894CC28-7FAA-46C4-B906-9D4BEF28ECD2}" srcOrd="0" destOrd="0" presId="urn:microsoft.com/office/officeart/2005/8/layout/StepDownProcess"/>
    <dgm:cxn modelId="{2719C65B-E21A-40C7-B821-CFEAFBE76495}" type="presParOf" srcId="{AED4C7AC-A8D6-4361-9DC5-BDD2B2CD5BE0}" destId="{653A9F68-F1BF-49CF-848C-9671AFC01450}" srcOrd="1" destOrd="0" presId="urn:microsoft.com/office/officeart/2005/8/layout/StepDownProcess"/>
    <dgm:cxn modelId="{E702649F-6BF3-4635-A408-CC485544599E}" type="presParOf" srcId="{AED4C7AC-A8D6-4361-9DC5-BDD2B2CD5BE0}" destId="{74E1A606-6F91-498A-A650-69B9D403F9EE}" srcOrd="2" destOrd="0" presId="urn:microsoft.com/office/officeart/2005/8/layout/StepDownProcess"/>
    <dgm:cxn modelId="{C0E424D1-1AA4-4F9C-8867-1C6BD0D36BFC}" type="presParOf" srcId="{6A743534-366E-46C9-967F-BA023C7011F5}" destId="{5EAFE70B-84AE-45CE-97AF-891695B58214}" srcOrd="7" destOrd="0" presId="urn:microsoft.com/office/officeart/2005/8/layout/StepDownProcess"/>
    <dgm:cxn modelId="{77E132C7-17F2-44D5-99FD-9E8371B5B953}" type="presParOf" srcId="{6A743534-366E-46C9-967F-BA023C7011F5}" destId="{9944622B-B4EE-4135-AF4C-BFA3C90D2EB0}" srcOrd="8" destOrd="0" presId="urn:microsoft.com/office/officeart/2005/8/layout/StepDownProcess"/>
    <dgm:cxn modelId="{260012EB-BB10-40C6-B6DB-9107EFE1A173}" type="presParOf" srcId="{9944622B-B4EE-4135-AF4C-BFA3C90D2EB0}" destId="{DAA37776-32CA-4C6F-86FD-A55EBCE6CF14}" srcOrd="0" destOrd="0" presId="urn:microsoft.com/office/officeart/2005/8/layout/StepDownProcess"/>
    <dgm:cxn modelId="{D17E2A6D-58E8-4B9B-9A50-4AD73F57AA3E}" type="presParOf" srcId="{9944622B-B4EE-4135-AF4C-BFA3C90D2EB0}" destId="{E1B05B83-7C08-482E-BE51-71190E7BBFEE}" srcOrd="1" destOrd="0" presId="urn:microsoft.com/office/officeart/2005/8/layout/StepDownProcess"/>
    <dgm:cxn modelId="{6232641C-478D-4FA2-9BD8-0E59F8E9FFDE}" type="presParOf" srcId="{9944622B-B4EE-4135-AF4C-BFA3C90D2EB0}" destId="{D6794AE0-97B1-4F3C-AE63-142F80EA1F57}" srcOrd="2" destOrd="0" presId="urn:microsoft.com/office/officeart/2005/8/layout/StepDownProcess"/>
    <dgm:cxn modelId="{4056C20D-ADF7-4EAB-8769-5DAD1C275BDB}" type="presParOf" srcId="{6A743534-366E-46C9-967F-BA023C7011F5}" destId="{802F4003-A340-4029-A29C-81E2B7521B3E}" srcOrd="9" destOrd="0" presId="urn:microsoft.com/office/officeart/2005/8/layout/StepDownProcess"/>
    <dgm:cxn modelId="{77B32FB8-B03E-4E2B-AE2B-E2B5C524F771}" type="presParOf" srcId="{6A743534-366E-46C9-967F-BA023C7011F5}" destId="{77F303C2-FE7C-4066-B7A6-8FEC090E40E6}" srcOrd="10" destOrd="0" presId="urn:microsoft.com/office/officeart/2005/8/layout/StepDownProcess"/>
    <dgm:cxn modelId="{F82EA7AD-FE5C-471D-AE74-A33D1B17E937}" type="presParOf" srcId="{77F303C2-FE7C-4066-B7A6-8FEC090E40E6}" destId="{8ABD33D9-CBF0-4BDF-A303-EA42B343A31B}" srcOrd="0" destOrd="0" presId="urn:microsoft.com/office/officeart/2005/8/layout/StepDownProcess"/>
  </dgm:cxnLst>
  <dgm:bg/>
  <dgm:whole/>
  <dgm:extLst>
    <a:ext uri="http://schemas.microsoft.com/office/drawing/2008/diagram">
      <dsp:dataModelExt xmlns:dsp="http://schemas.microsoft.com/office/drawing/2008/diagram" relId="rId2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0832EF-8292-4571-B52F-9485DDB91DFF}">
      <dsp:nvSpPr>
        <dsp:cNvPr id="0" name=""/>
        <dsp:cNvSpPr/>
      </dsp:nvSpPr>
      <dsp:spPr>
        <a:xfrm rot="5400000">
          <a:off x="433928" y="522446"/>
          <a:ext cx="449709" cy="511978"/>
        </a:xfrm>
        <a:prstGeom prst="bentUpArrow">
          <a:avLst>
            <a:gd name="adj1" fmla="val 32840"/>
            <a:gd name="adj2" fmla="val 25000"/>
            <a:gd name="adj3" fmla="val 35780"/>
          </a:avLst>
        </a:prstGeom>
        <a:solidFill>
          <a:schemeClr val="accent5">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9C63F8F9-1271-4D91-9611-06500D81947F}">
      <dsp:nvSpPr>
        <dsp:cNvPr id="0" name=""/>
        <dsp:cNvSpPr/>
      </dsp:nvSpPr>
      <dsp:spPr>
        <a:xfrm>
          <a:off x="2558" y="23934"/>
          <a:ext cx="1381495" cy="529907"/>
        </a:xfrm>
        <a:prstGeom prst="roundRect">
          <a:avLst>
            <a:gd name="adj" fmla="val 16670"/>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Requirements</a:t>
          </a:r>
        </a:p>
      </dsp:txBody>
      <dsp:txXfrm>
        <a:off x="28431" y="49807"/>
        <a:ext cx="1329749" cy="478161"/>
      </dsp:txXfrm>
    </dsp:sp>
    <dsp:sp modelId="{3B32785D-D8BE-43D4-B77A-4D5D846873B6}">
      <dsp:nvSpPr>
        <dsp:cNvPr id="0" name=""/>
        <dsp:cNvSpPr/>
      </dsp:nvSpPr>
      <dsp:spPr>
        <a:xfrm>
          <a:off x="1071829" y="74473"/>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5E1E3F9D-1582-4407-8C27-C897E6E37CFC}">
      <dsp:nvSpPr>
        <dsp:cNvPr id="0" name=""/>
        <dsp:cNvSpPr/>
      </dsp:nvSpPr>
      <dsp:spPr>
        <a:xfrm rot="5400000">
          <a:off x="1211468" y="1117707"/>
          <a:ext cx="449709" cy="511978"/>
        </a:xfrm>
        <a:prstGeom prst="bentUpArrow">
          <a:avLst>
            <a:gd name="adj1" fmla="val 32840"/>
            <a:gd name="adj2" fmla="val 25000"/>
            <a:gd name="adj3" fmla="val 35780"/>
          </a:avLst>
        </a:prstGeom>
        <a:solidFill>
          <a:schemeClr val="accent5">
            <a:tint val="50000"/>
            <a:hueOff val="-1671256"/>
            <a:satOff val="-6331"/>
            <a:lumOff val="210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2FD39BC0-9FC0-4BE9-9959-AAD0CFD0F98A}">
      <dsp:nvSpPr>
        <dsp:cNvPr id="0" name=""/>
        <dsp:cNvSpPr/>
      </dsp:nvSpPr>
      <dsp:spPr>
        <a:xfrm>
          <a:off x="780097" y="619195"/>
          <a:ext cx="1381495" cy="529907"/>
        </a:xfrm>
        <a:prstGeom prst="roundRect">
          <a:avLst>
            <a:gd name="adj" fmla="val 16670"/>
          </a:avLst>
        </a:prstGeom>
        <a:gradFill rotWithShape="0">
          <a:gsLst>
            <a:gs pos="0">
              <a:schemeClr val="accent5">
                <a:hueOff val="-1351709"/>
                <a:satOff val="-3484"/>
                <a:lumOff val="-2353"/>
                <a:alphaOff val="0"/>
                <a:lumMod val="110000"/>
                <a:satMod val="105000"/>
                <a:tint val="67000"/>
              </a:schemeClr>
            </a:gs>
            <a:gs pos="50000">
              <a:schemeClr val="accent5">
                <a:hueOff val="-1351709"/>
                <a:satOff val="-3484"/>
                <a:lumOff val="-2353"/>
                <a:alphaOff val="0"/>
                <a:lumMod val="105000"/>
                <a:satMod val="103000"/>
                <a:tint val="73000"/>
              </a:schemeClr>
            </a:gs>
            <a:gs pos="100000">
              <a:schemeClr val="accent5">
                <a:hueOff val="-1351709"/>
                <a:satOff val="-3484"/>
                <a:lumOff val="-2353"/>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Analysis</a:t>
          </a:r>
        </a:p>
      </dsp:txBody>
      <dsp:txXfrm>
        <a:off x="805970" y="645068"/>
        <a:ext cx="1329749" cy="478161"/>
      </dsp:txXfrm>
    </dsp:sp>
    <dsp:sp modelId="{6941CEC8-D1CD-4ECF-B553-EEDDF4B27FD0}">
      <dsp:nvSpPr>
        <dsp:cNvPr id="0" name=""/>
        <dsp:cNvSpPr/>
      </dsp:nvSpPr>
      <dsp:spPr>
        <a:xfrm>
          <a:off x="1849368" y="669734"/>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7053C4BF-0AB7-4365-A03B-38612FD54F05}">
      <dsp:nvSpPr>
        <dsp:cNvPr id="0" name=""/>
        <dsp:cNvSpPr/>
      </dsp:nvSpPr>
      <dsp:spPr>
        <a:xfrm rot="5400000">
          <a:off x="1989007" y="1712969"/>
          <a:ext cx="449709" cy="511978"/>
        </a:xfrm>
        <a:prstGeom prst="bentUpArrow">
          <a:avLst>
            <a:gd name="adj1" fmla="val 32840"/>
            <a:gd name="adj2" fmla="val 25000"/>
            <a:gd name="adj3" fmla="val 35780"/>
          </a:avLst>
        </a:prstGeom>
        <a:solidFill>
          <a:schemeClr val="accent5">
            <a:tint val="50000"/>
            <a:hueOff val="-3342512"/>
            <a:satOff val="-12663"/>
            <a:lumOff val="4207"/>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D53EBA6-FAB9-4863-8FCB-6E131EC819C8}">
      <dsp:nvSpPr>
        <dsp:cNvPr id="0" name=""/>
        <dsp:cNvSpPr/>
      </dsp:nvSpPr>
      <dsp:spPr>
        <a:xfrm>
          <a:off x="1557637" y="1214457"/>
          <a:ext cx="1381495" cy="529907"/>
        </a:xfrm>
        <a:prstGeom prst="roundRect">
          <a:avLst>
            <a:gd name="adj" fmla="val 16670"/>
          </a:avLst>
        </a:prstGeom>
        <a:gradFill rotWithShape="0">
          <a:gsLst>
            <a:gs pos="0">
              <a:schemeClr val="accent5">
                <a:hueOff val="-2703417"/>
                <a:satOff val="-6968"/>
                <a:lumOff val="-4706"/>
                <a:alphaOff val="0"/>
                <a:lumMod val="110000"/>
                <a:satMod val="105000"/>
                <a:tint val="67000"/>
              </a:schemeClr>
            </a:gs>
            <a:gs pos="50000">
              <a:schemeClr val="accent5">
                <a:hueOff val="-2703417"/>
                <a:satOff val="-6968"/>
                <a:lumOff val="-4706"/>
                <a:alphaOff val="0"/>
                <a:lumMod val="105000"/>
                <a:satMod val="103000"/>
                <a:tint val="73000"/>
              </a:schemeClr>
            </a:gs>
            <a:gs pos="100000">
              <a:schemeClr val="accent5">
                <a:hueOff val="-2703417"/>
                <a:satOff val="-6968"/>
                <a:lumOff val="-4706"/>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Design</a:t>
          </a:r>
        </a:p>
      </dsp:txBody>
      <dsp:txXfrm>
        <a:off x="1583510" y="1240330"/>
        <a:ext cx="1329749" cy="478161"/>
      </dsp:txXfrm>
    </dsp:sp>
    <dsp:sp modelId="{A3E3124A-BFEF-4B48-90AA-9ABD0F655E5E}">
      <dsp:nvSpPr>
        <dsp:cNvPr id="0" name=""/>
        <dsp:cNvSpPr/>
      </dsp:nvSpPr>
      <dsp:spPr>
        <a:xfrm>
          <a:off x="2626908" y="1264995"/>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3894CC28-7FAA-46C4-B906-9D4BEF28ECD2}">
      <dsp:nvSpPr>
        <dsp:cNvPr id="0" name=""/>
        <dsp:cNvSpPr/>
      </dsp:nvSpPr>
      <dsp:spPr>
        <a:xfrm rot="5400000">
          <a:off x="2766547" y="2308230"/>
          <a:ext cx="449709" cy="511978"/>
        </a:xfrm>
        <a:prstGeom prst="bentUpArrow">
          <a:avLst>
            <a:gd name="adj1" fmla="val 32840"/>
            <a:gd name="adj2" fmla="val 25000"/>
            <a:gd name="adj3" fmla="val 35780"/>
          </a:avLst>
        </a:prstGeom>
        <a:solidFill>
          <a:schemeClr val="accent5">
            <a:tint val="50000"/>
            <a:hueOff val="-5013768"/>
            <a:satOff val="-18994"/>
            <a:lumOff val="631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53A9F68-F1BF-49CF-848C-9671AFC01450}">
      <dsp:nvSpPr>
        <dsp:cNvPr id="0" name=""/>
        <dsp:cNvSpPr/>
      </dsp:nvSpPr>
      <dsp:spPr>
        <a:xfrm>
          <a:off x="2335176" y="1809718"/>
          <a:ext cx="1381495" cy="529907"/>
        </a:xfrm>
        <a:prstGeom prst="roundRect">
          <a:avLst>
            <a:gd name="adj" fmla="val 16670"/>
          </a:avLst>
        </a:prstGeom>
        <a:gradFill rotWithShape="0">
          <a:gsLst>
            <a:gs pos="0">
              <a:schemeClr val="accent5">
                <a:hueOff val="-4055126"/>
                <a:satOff val="-10451"/>
                <a:lumOff val="-7059"/>
                <a:alphaOff val="0"/>
                <a:lumMod val="110000"/>
                <a:satMod val="105000"/>
                <a:tint val="67000"/>
              </a:schemeClr>
            </a:gs>
            <a:gs pos="50000">
              <a:schemeClr val="accent5">
                <a:hueOff val="-4055126"/>
                <a:satOff val="-10451"/>
                <a:lumOff val="-7059"/>
                <a:alphaOff val="0"/>
                <a:lumMod val="105000"/>
                <a:satMod val="103000"/>
                <a:tint val="73000"/>
              </a:schemeClr>
            </a:gs>
            <a:gs pos="100000">
              <a:schemeClr val="accent5">
                <a:hueOff val="-4055126"/>
                <a:satOff val="-10451"/>
                <a:lumOff val="-7059"/>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Coding</a:t>
          </a:r>
        </a:p>
      </dsp:txBody>
      <dsp:txXfrm>
        <a:off x="2361049" y="1835591"/>
        <a:ext cx="1329749" cy="478161"/>
      </dsp:txXfrm>
    </dsp:sp>
    <dsp:sp modelId="{74E1A606-6F91-498A-A650-69B9D403F9EE}">
      <dsp:nvSpPr>
        <dsp:cNvPr id="0" name=""/>
        <dsp:cNvSpPr/>
      </dsp:nvSpPr>
      <dsp:spPr>
        <a:xfrm>
          <a:off x="3404447" y="1860257"/>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DAA37776-32CA-4C6F-86FD-A55EBCE6CF14}">
      <dsp:nvSpPr>
        <dsp:cNvPr id="0" name=""/>
        <dsp:cNvSpPr/>
      </dsp:nvSpPr>
      <dsp:spPr>
        <a:xfrm rot="5400000">
          <a:off x="3544086" y="2903491"/>
          <a:ext cx="449709" cy="511978"/>
        </a:xfrm>
        <a:prstGeom prst="bentUpArrow">
          <a:avLst>
            <a:gd name="adj1" fmla="val 32840"/>
            <a:gd name="adj2" fmla="val 25000"/>
            <a:gd name="adj3" fmla="val 35780"/>
          </a:avLst>
        </a:prstGeom>
        <a:solidFill>
          <a:schemeClr val="accent5">
            <a:tint val="50000"/>
            <a:hueOff val="-6685025"/>
            <a:satOff val="-25325"/>
            <a:lumOff val="841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E1B05B83-7C08-482E-BE51-71190E7BBFEE}">
      <dsp:nvSpPr>
        <dsp:cNvPr id="0" name=""/>
        <dsp:cNvSpPr/>
      </dsp:nvSpPr>
      <dsp:spPr>
        <a:xfrm>
          <a:off x="3112716" y="2404979"/>
          <a:ext cx="1381495" cy="529907"/>
        </a:xfrm>
        <a:prstGeom prst="roundRect">
          <a:avLst>
            <a:gd name="adj" fmla="val 16670"/>
          </a:avLst>
        </a:prstGeom>
        <a:gradFill rotWithShape="0">
          <a:gsLst>
            <a:gs pos="0">
              <a:schemeClr val="accent5">
                <a:hueOff val="-5406834"/>
                <a:satOff val="-13935"/>
                <a:lumOff val="-9412"/>
                <a:alphaOff val="0"/>
                <a:lumMod val="110000"/>
                <a:satMod val="105000"/>
                <a:tint val="67000"/>
              </a:schemeClr>
            </a:gs>
            <a:gs pos="50000">
              <a:schemeClr val="accent5">
                <a:hueOff val="-5406834"/>
                <a:satOff val="-13935"/>
                <a:lumOff val="-9412"/>
                <a:alphaOff val="0"/>
                <a:lumMod val="105000"/>
                <a:satMod val="103000"/>
                <a:tint val="73000"/>
              </a:schemeClr>
            </a:gs>
            <a:gs pos="100000">
              <a:schemeClr val="accent5">
                <a:hueOff val="-5406834"/>
                <a:satOff val="-13935"/>
                <a:lumOff val="-9412"/>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Testing</a:t>
          </a:r>
        </a:p>
      </dsp:txBody>
      <dsp:txXfrm>
        <a:off x="3138589" y="2430852"/>
        <a:ext cx="1329749" cy="478161"/>
      </dsp:txXfrm>
    </dsp:sp>
    <dsp:sp modelId="{D6794AE0-97B1-4F3C-AE63-142F80EA1F57}">
      <dsp:nvSpPr>
        <dsp:cNvPr id="0" name=""/>
        <dsp:cNvSpPr/>
      </dsp:nvSpPr>
      <dsp:spPr>
        <a:xfrm>
          <a:off x="4181987" y="2455518"/>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8ABD33D9-CBF0-4BDF-A303-EA42B343A31B}">
      <dsp:nvSpPr>
        <dsp:cNvPr id="0" name=""/>
        <dsp:cNvSpPr/>
      </dsp:nvSpPr>
      <dsp:spPr>
        <a:xfrm>
          <a:off x="3890256" y="3000240"/>
          <a:ext cx="1381495" cy="529907"/>
        </a:xfrm>
        <a:prstGeom prst="roundRect">
          <a:avLst>
            <a:gd name="adj" fmla="val 16670"/>
          </a:avLst>
        </a:prstGeom>
        <a:gradFill rotWithShape="0">
          <a:gsLst>
            <a:gs pos="0">
              <a:schemeClr val="accent5">
                <a:hueOff val="-6758543"/>
                <a:satOff val="-17419"/>
                <a:lumOff val="-11765"/>
                <a:alphaOff val="0"/>
                <a:lumMod val="110000"/>
                <a:satMod val="105000"/>
                <a:tint val="67000"/>
              </a:schemeClr>
            </a:gs>
            <a:gs pos="50000">
              <a:schemeClr val="accent5">
                <a:hueOff val="-6758543"/>
                <a:satOff val="-17419"/>
                <a:lumOff val="-11765"/>
                <a:alphaOff val="0"/>
                <a:lumMod val="105000"/>
                <a:satMod val="103000"/>
                <a:tint val="73000"/>
              </a:schemeClr>
            </a:gs>
            <a:gs pos="100000">
              <a:schemeClr val="accent5">
                <a:hueOff val="-6758543"/>
                <a:satOff val="-17419"/>
                <a:lumOff val="-11765"/>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Operations</a:t>
          </a:r>
        </a:p>
      </dsp:txBody>
      <dsp:txXfrm>
        <a:off x="3916129" y="3026113"/>
        <a:ext cx="1329749" cy="478161"/>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B7553C9E2D406688A7A15DEE0939E4"/>
        <w:category>
          <w:name w:val="General"/>
          <w:gallery w:val="placeholder"/>
        </w:category>
        <w:types>
          <w:type w:val="bbPlcHdr"/>
        </w:types>
        <w:behaviors>
          <w:behavior w:val="content"/>
        </w:behaviors>
        <w:guid w:val="{0CDBC767-9CD2-48AF-ACFE-14895D2778D3}"/>
      </w:docPartPr>
      <w:docPartBody>
        <w:p w:rsidR="00A25380" w:rsidRDefault="008C6347">
          <w:r w:rsidRPr="002D06B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6347"/>
    <w:rsid w:val="00231CC2"/>
    <w:rsid w:val="003F46C5"/>
    <w:rsid w:val="008C5447"/>
    <w:rsid w:val="008C6347"/>
    <w:rsid w:val="00A25380"/>
    <w:rsid w:val="00D02F80"/>
    <w:rsid w:val="00DC2945"/>
    <w:rsid w:val="00E30AC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3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an21</b:Tag>
    <b:SourceType>InternetSite</b:SourceType>
    <b:Guid>{C55E285B-BC68-45C8-A36D-B4819163E86C}</b:Guid>
    <b:Title>Waterfall Model: What Is It and When Should You Use It?</b:Title>
    <b:Year>2021</b:Year>
    <b:InternetSiteTitle>Airbrake</b:InternetSiteTitle>
    <b:Month>January</b:Month>
    <b:Day>21</b:Day>
    <b:URL>https://airbrake.io/blog/sdlc/waterfall-model</b:URL>
    <b:Author>
      <b:Author>
        <b:NameList>
          <b:Person>
            <b:Last>Banks</b:Last>
            <b:First>Frances</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E31E4D-32CD-4D6F-A255-FFD140179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0</TotalTime>
  <Pages>8</Pages>
  <Words>1409</Words>
  <Characters>8032</Characters>
  <Application>Microsoft Office Word</Application>
  <DocSecurity>0</DocSecurity>
  <Lines>66</Lines>
  <Paragraphs>18</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P-EARL: AN ONLINE ORDERING SYSTEM AND FOOD SERVICE APPLICATION WITH SCHEDULED DELIVERY OF LINTEAK MILK TEA SHOP</vt:lpstr>
      <vt:lpstr>&lt;P-EARL: AN ONLINE ORDERING SYSTEM AND FOOD SERVICE APPLICATION WITH SCHEDULED D</vt:lpstr>
      <vt:lpstr>TABLE OF CONTENTS</vt:lpstr>
      <vt:lpstr>INTRODUCTION</vt:lpstr>
      <vt:lpstr>    Background of the Study</vt:lpstr>
      <vt:lpstr>    Overview of the Current State of the Technology</vt:lpstr>
      <vt:lpstr>    Statement of the Problem</vt:lpstr>
      <vt:lpstr>    Objective of the Study</vt:lpstr>
      <vt:lpstr>    Scope and Limitation</vt:lpstr>
      <vt:lpstr>        Access Levels</vt:lpstr>
      <vt:lpstr>        Functionalities</vt:lpstr>
      <vt:lpstr>    Methodology of the Study</vt:lpstr>
      <vt:lpstr>    Significance of the Study</vt:lpstr>
    </vt:vector>
  </TitlesOfParts>
  <Company/>
  <LinksUpToDate>false</LinksUpToDate>
  <CharactersWithSpaces>9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TEAK: AN ONLINE ORDERING SYSTEM AND FOOD SERVICE APPLICATION WITH THERMAL PRINTED RECEIPT OF LIN-TEAK MILK TEA SHOP</dc:title>
  <dc:subject/>
  <dc:creator>Hannie May Gabasa Defacto;John Paul Ruado Consuleo;Nommel Isanar Lavapie Amolat</dc:creator>
  <cp:keywords>Capstone;Thesis;ITEC 200;ITEC 200A;ITEC 200B</cp:keywords>
  <dc:description/>
  <cp:lastModifiedBy>Nommel Isanar Lavapie Amolat</cp:lastModifiedBy>
  <cp:revision>81</cp:revision>
  <cp:lastPrinted>2021-03-13T09:45:00Z</cp:lastPrinted>
  <dcterms:created xsi:type="dcterms:W3CDTF">2021-03-08T02:47:00Z</dcterms:created>
  <dcterms:modified xsi:type="dcterms:W3CDTF">2021-03-13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N MI. FN - Defacto">
    <vt:lpwstr>Hannie May G. Defacto</vt:lpwstr>
  </property>
  <property fmtid="{D5CDD505-2E9C-101B-9397-08002B2CF9AE}" pid="3" name="GN MI. FN - Consuelo">
    <vt:lpwstr>John Paul R. Consuelo</vt:lpwstr>
  </property>
  <property fmtid="{D5CDD505-2E9C-101B-9397-08002B2CF9AE}" pid="4" name="GN MI. FN - Amolat">
    <vt:lpwstr>Nommel Isanar L. Amolat</vt:lpwstr>
  </property>
  <property fmtid="{D5CDD505-2E9C-101B-9397-08002B2CF9AE}" pid="5" name="Publication - Month">
    <vt:lpwstr>March</vt:lpwstr>
  </property>
  <property fmtid="{D5CDD505-2E9C-101B-9397-08002B2CF9AE}" pid="6" name="Publication - Year">
    <vt:i4>2021</vt:i4>
  </property>
</Properties>
</file>